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C481D" w14:textId="77777777" w:rsidR="0029649D" w:rsidRPr="00346A94" w:rsidRDefault="00900FDB" w:rsidP="00F90B17">
      <w:pPr>
        <w:pBdr>
          <w:top w:val="single" w:sz="4" w:space="1" w:color="auto"/>
          <w:bottom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346A94">
        <w:rPr>
          <w:rFonts w:ascii="Times New Roman" w:hAnsi="Times New Roman" w:cs="Times New Roman"/>
          <w:b/>
          <w:sz w:val="28"/>
          <w:szCs w:val="28"/>
          <w:u w:val="single"/>
        </w:rPr>
        <w:t>Summary</w:t>
      </w:r>
      <w:r w:rsidR="00F90B17" w:rsidRPr="00346A94">
        <w:rPr>
          <w:rFonts w:ascii="Times New Roman" w:hAnsi="Times New Roman" w:cs="Times New Roman"/>
          <w:b/>
          <w:sz w:val="28"/>
          <w:szCs w:val="28"/>
          <w:u w:val="single"/>
        </w:rPr>
        <w:t>:</w:t>
      </w:r>
      <w:r w:rsidR="00F90B17" w:rsidRPr="00346A94">
        <w:rPr>
          <w:rFonts w:ascii="Times New Roman" w:hAnsi="Times New Roman" w:cs="Times New Roman"/>
          <w:b/>
          <w:sz w:val="28"/>
          <w:szCs w:val="28"/>
        </w:rPr>
        <w:t xml:space="preserve">  </w:t>
      </w:r>
    </w:p>
    <w:p w14:paraId="5A8C4BEA" w14:textId="4E499104" w:rsidR="00F90B17" w:rsidRPr="00346A94" w:rsidRDefault="0098700D" w:rsidP="00F90B17">
      <w:pPr>
        <w:pBdr>
          <w:top w:val="single" w:sz="4" w:space="1" w:color="auto"/>
          <w:bottom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</w:rPr>
        <w:t>Master of Science</w:t>
      </w:r>
      <w:r w:rsidR="00900FDB" w:rsidRPr="00346A94">
        <w:rPr>
          <w:rFonts w:ascii="Times New Roman" w:hAnsi="Times New Roman" w:cs="Times New Roman"/>
          <w:sz w:val="24"/>
          <w:szCs w:val="24"/>
        </w:rPr>
        <w:t xml:space="preserve"> with computational and experimental experie</w:t>
      </w:r>
      <w:r w:rsidR="00D47782" w:rsidRPr="00346A94">
        <w:rPr>
          <w:rFonts w:ascii="Times New Roman" w:hAnsi="Times New Roman" w:cs="Times New Roman"/>
          <w:sz w:val="24"/>
          <w:szCs w:val="24"/>
        </w:rPr>
        <w:t xml:space="preserve">nce. </w:t>
      </w:r>
      <w:r w:rsidR="00B674D8" w:rsidRPr="00346A94">
        <w:rPr>
          <w:rFonts w:ascii="Times New Roman" w:hAnsi="Times New Roman" w:cs="Times New Roman"/>
          <w:sz w:val="24"/>
          <w:szCs w:val="24"/>
        </w:rPr>
        <w:t xml:space="preserve">Currently </w:t>
      </w:r>
      <w:r w:rsidRPr="00346A94">
        <w:rPr>
          <w:rFonts w:ascii="Times New Roman" w:hAnsi="Times New Roman" w:cs="Times New Roman"/>
          <w:sz w:val="24"/>
          <w:szCs w:val="24"/>
        </w:rPr>
        <w:t>a</w:t>
      </w:r>
      <w:r w:rsidR="003F04AD" w:rsidRPr="00346A94">
        <w:rPr>
          <w:rFonts w:ascii="Times New Roman" w:hAnsi="Times New Roman" w:cs="Times New Roman"/>
          <w:sz w:val="24"/>
          <w:szCs w:val="24"/>
        </w:rPr>
        <w:t xml:space="preserve"> Ph.D. </w:t>
      </w:r>
      <w:r w:rsidRPr="00346A94">
        <w:rPr>
          <w:rFonts w:ascii="Times New Roman" w:hAnsi="Times New Roman" w:cs="Times New Roman"/>
          <w:sz w:val="24"/>
          <w:szCs w:val="24"/>
        </w:rPr>
        <w:t xml:space="preserve">candidate </w:t>
      </w:r>
      <w:r w:rsidR="00861652" w:rsidRPr="00346A94">
        <w:rPr>
          <w:rFonts w:ascii="Times New Roman" w:hAnsi="Times New Roman" w:cs="Times New Roman"/>
          <w:sz w:val="24"/>
          <w:szCs w:val="24"/>
        </w:rPr>
        <w:t>in microbiology</w:t>
      </w:r>
      <w:r w:rsidR="003A274F" w:rsidRPr="00346A94">
        <w:rPr>
          <w:rFonts w:ascii="Times New Roman" w:hAnsi="Times New Roman" w:cs="Times New Roman"/>
          <w:sz w:val="24"/>
          <w:szCs w:val="24"/>
        </w:rPr>
        <w:t xml:space="preserve">. </w:t>
      </w:r>
      <w:r w:rsidR="00D47782" w:rsidRPr="00346A94">
        <w:rPr>
          <w:rFonts w:ascii="Times New Roman" w:hAnsi="Times New Roman" w:cs="Times New Roman"/>
          <w:sz w:val="24"/>
          <w:szCs w:val="24"/>
        </w:rPr>
        <w:t>Proven skills with organization</w:t>
      </w:r>
      <w:r w:rsidR="00A155B8" w:rsidRPr="00346A94">
        <w:rPr>
          <w:rFonts w:ascii="Times New Roman" w:hAnsi="Times New Roman" w:cs="Times New Roman"/>
          <w:sz w:val="24"/>
          <w:szCs w:val="24"/>
        </w:rPr>
        <w:t xml:space="preserve">, </w:t>
      </w:r>
      <w:r w:rsidR="00375C3C" w:rsidRPr="00346A94">
        <w:rPr>
          <w:rFonts w:ascii="Times New Roman" w:hAnsi="Times New Roman" w:cs="Times New Roman"/>
          <w:sz w:val="24"/>
          <w:szCs w:val="24"/>
        </w:rPr>
        <w:t xml:space="preserve">Python programming, </w:t>
      </w:r>
      <w:r w:rsidR="000518B7">
        <w:rPr>
          <w:rFonts w:ascii="Times New Roman" w:hAnsi="Times New Roman" w:cs="Times New Roman"/>
          <w:sz w:val="24"/>
          <w:szCs w:val="24"/>
        </w:rPr>
        <w:t xml:space="preserve">R programming, </w:t>
      </w:r>
      <w:r w:rsidR="00ED6615" w:rsidRPr="00346A94">
        <w:rPr>
          <w:rFonts w:ascii="Times New Roman" w:hAnsi="Times New Roman" w:cs="Times New Roman"/>
          <w:sz w:val="24"/>
          <w:szCs w:val="24"/>
        </w:rPr>
        <w:t>teamwork</w:t>
      </w:r>
      <w:r w:rsidR="00D47782" w:rsidRPr="00346A94">
        <w:rPr>
          <w:rFonts w:ascii="Times New Roman" w:hAnsi="Times New Roman" w:cs="Times New Roman"/>
          <w:sz w:val="24"/>
          <w:szCs w:val="24"/>
        </w:rPr>
        <w:t xml:space="preserve">, </w:t>
      </w:r>
      <w:r w:rsidR="00A155B8" w:rsidRPr="00346A94">
        <w:rPr>
          <w:rFonts w:ascii="Times New Roman" w:hAnsi="Times New Roman" w:cs="Times New Roman"/>
          <w:sz w:val="24"/>
          <w:szCs w:val="24"/>
        </w:rPr>
        <w:t xml:space="preserve">figure generation, </w:t>
      </w:r>
      <w:r w:rsidR="0041317A" w:rsidRPr="00346A94">
        <w:rPr>
          <w:rFonts w:ascii="Times New Roman" w:hAnsi="Times New Roman" w:cs="Times New Roman"/>
          <w:sz w:val="24"/>
          <w:szCs w:val="24"/>
        </w:rPr>
        <w:t xml:space="preserve">writing, </w:t>
      </w:r>
      <w:r w:rsidR="00D47782" w:rsidRPr="00346A94">
        <w:rPr>
          <w:rFonts w:ascii="Times New Roman" w:hAnsi="Times New Roman" w:cs="Times New Roman"/>
          <w:sz w:val="24"/>
          <w:szCs w:val="24"/>
        </w:rPr>
        <w:t xml:space="preserve">and </w:t>
      </w:r>
      <w:r w:rsidRPr="00346A94">
        <w:rPr>
          <w:rFonts w:ascii="Times New Roman" w:hAnsi="Times New Roman" w:cs="Times New Roman"/>
          <w:sz w:val="24"/>
          <w:szCs w:val="24"/>
        </w:rPr>
        <w:t>undergraduate mentorship</w:t>
      </w:r>
      <w:r w:rsidR="00D47782" w:rsidRPr="00346A9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493CBA" w14:textId="77777777" w:rsidR="008360FE" w:rsidRPr="00346A94" w:rsidRDefault="00900FDB" w:rsidP="00A67E84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346A94">
        <w:rPr>
          <w:rFonts w:ascii="Times New Roman" w:hAnsi="Times New Roman" w:cs="Times New Roman"/>
          <w:b/>
          <w:sz w:val="28"/>
          <w:szCs w:val="28"/>
          <w:u w:val="single"/>
        </w:rPr>
        <w:t>Education</w:t>
      </w:r>
    </w:p>
    <w:p w14:paraId="44DDAB56" w14:textId="73A6D042" w:rsidR="0098700D" w:rsidRPr="00346A94" w:rsidRDefault="00773E94" w:rsidP="005913D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46A94">
        <w:rPr>
          <w:rFonts w:ascii="Times New Roman" w:hAnsi="Times New Roman" w:cs="Times New Roman"/>
          <w:sz w:val="24"/>
          <w:szCs w:val="24"/>
        </w:rPr>
        <w:t>Bachelor</w:t>
      </w:r>
      <w:r w:rsidR="004A439E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346A94">
        <w:rPr>
          <w:rFonts w:ascii="Times New Roman" w:hAnsi="Times New Roman" w:cs="Times New Roman"/>
          <w:sz w:val="24"/>
          <w:szCs w:val="24"/>
        </w:rPr>
        <w:t xml:space="preserve"> of Science</w:t>
      </w:r>
      <w:proofErr w:type="gramEnd"/>
      <w:r w:rsidRPr="00346A94">
        <w:rPr>
          <w:rFonts w:ascii="Times New Roman" w:hAnsi="Times New Roman" w:cs="Times New Roman"/>
          <w:sz w:val="24"/>
          <w:szCs w:val="24"/>
        </w:rPr>
        <w:t>:</w:t>
      </w:r>
      <w:r w:rsidR="005913D7" w:rsidRPr="00346A94">
        <w:rPr>
          <w:rFonts w:ascii="Times New Roman" w:hAnsi="Times New Roman" w:cs="Times New Roman"/>
          <w:sz w:val="24"/>
          <w:szCs w:val="24"/>
        </w:rPr>
        <w:t xml:space="preserve"> Northern Arizona University</w:t>
      </w:r>
      <w:r w:rsidR="005913D7" w:rsidRPr="00346A94">
        <w:rPr>
          <w:rFonts w:ascii="Times New Roman" w:hAnsi="Times New Roman" w:cs="Times New Roman"/>
          <w:sz w:val="24"/>
          <w:szCs w:val="24"/>
        </w:rPr>
        <w:tab/>
      </w:r>
      <w:r w:rsidR="000D240C" w:rsidRPr="00346A94">
        <w:rPr>
          <w:rFonts w:ascii="Times New Roman" w:hAnsi="Times New Roman" w:cs="Times New Roman"/>
          <w:sz w:val="24"/>
          <w:szCs w:val="24"/>
        </w:rPr>
        <w:t>Biomedical Science</w:t>
      </w:r>
      <w:r w:rsidR="000D240C" w:rsidRPr="00346A94">
        <w:rPr>
          <w:rFonts w:ascii="Times New Roman" w:hAnsi="Times New Roman" w:cs="Times New Roman"/>
          <w:sz w:val="24"/>
          <w:szCs w:val="24"/>
        </w:rPr>
        <w:tab/>
      </w:r>
      <w:r w:rsidR="000D240C" w:rsidRPr="00346A94">
        <w:rPr>
          <w:rFonts w:ascii="Times New Roman" w:hAnsi="Times New Roman" w:cs="Times New Roman"/>
          <w:sz w:val="24"/>
          <w:szCs w:val="24"/>
        </w:rPr>
        <w:tab/>
        <w:t xml:space="preserve">               </w:t>
      </w:r>
      <w:r w:rsidR="00F572D1">
        <w:rPr>
          <w:rFonts w:ascii="Times New Roman" w:hAnsi="Times New Roman" w:cs="Times New Roman"/>
          <w:sz w:val="24"/>
          <w:szCs w:val="24"/>
        </w:rPr>
        <w:t xml:space="preserve"> </w:t>
      </w:r>
      <w:r w:rsidR="000D240C" w:rsidRPr="00346A94">
        <w:rPr>
          <w:rFonts w:ascii="Times New Roman" w:hAnsi="Times New Roman" w:cs="Times New Roman"/>
          <w:sz w:val="24"/>
          <w:szCs w:val="24"/>
        </w:rPr>
        <w:t xml:space="preserve"> </w:t>
      </w:r>
      <w:r w:rsidRPr="00346A94">
        <w:rPr>
          <w:rFonts w:ascii="Times New Roman" w:hAnsi="Times New Roman" w:cs="Times New Roman"/>
          <w:sz w:val="24"/>
          <w:szCs w:val="24"/>
        </w:rPr>
        <w:t>May 2014</w:t>
      </w:r>
    </w:p>
    <w:p w14:paraId="4162D9B3" w14:textId="36519AA7" w:rsidR="00773E94" w:rsidRPr="00346A94" w:rsidRDefault="0098700D" w:rsidP="003A6EC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46A94">
        <w:rPr>
          <w:rFonts w:ascii="Times New Roman" w:hAnsi="Times New Roman" w:cs="Times New Roman"/>
          <w:sz w:val="24"/>
          <w:szCs w:val="24"/>
        </w:rPr>
        <w:t>Bachelor</w:t>
      </w:r>
      <w:r w:rsidR="004A439E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346A94">
        <w:rPr>
          <w:rFonts w:ascii="Times New Roman" w:hAnsi="Times New Roman" w:cs="Times New Roman"/>
          <w:sz w:val="24"/>
          <w:szCs w:val="24"/>
        </w:rPr>
        <w:t xml:space="preserve"> of Science</w:t>
      </w:r>
      <w:proofErr w:type="gramEnd"/>
      <w:r w:rsidRPr="00346A94">
        <w:rPr>
          <w:rFonts w:ascii="Times New Roman" w:hAnsi="Times New Roman" w:cs="Times New Roman"/>
          <w:sz w:val="24"/>
          <w:szCs w:val="24"/>
        </w:rPr>
        <w:t>: Northern Arizona University</w:t>
      </w:r>
      <w:r w:rsidRPr="00346A94">
        <w:rPr>
          <w:rFonts w:ascii="Times New Roman" w:hAnsi="Times New Roman" w:cs="Times New Roman"/>
          <w:sz w:val="24"/>
          <w:szCs w:val="24"/>
        </w:rPr>
        <w:tab/>
      </w:r>
      <w:r w:rsidR="000D240C" w:rsidRPr="00346A94">
        <w:rPr>
          <w:rFonts w:ascii="Times New Roman" w:hAnsi="Times New Roman" w:cs="Times New Roman"/>
          <w:sz w:val="24"/>
          <w:szCs w:val="24"/>
        </w:rPr>
        <w:t>Chemistry Health Professional</w:t>
      </w:r>
      <w:r w:rsidRPr="00346A94">
        <w:rPr>
          <w:rFonts w:ascii="Times New Roman" w:hAnsi="Times New Roman" w:cs="Times New Roman"/>
          <w:sz w:val="24"/>
          <w:szCs w:val="24"/>
        </w:rPr>
        <w:t xml:space="preserve"> </w:t>
      </w:r>
      <w:r w:rsidRPr="00346A94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572D1">
        <w:rPr>
          <w:rFonts w:ascii="Times New Roman" w:hAnsi="Times New Roman" w:cs="Times New Roman"/>
          <w:sz w:val="24"/>
          <w:szCs w:val="24"/>
        </w:rPr>
        <w:t xml:space="preserve"> </w:t>
      </w:r>
      <w:r w:rsidRPr="00346A94">
        <w:rPr>
          <w:rFonts w:ascii="Times New Roman" w:hAnsi="Times New Roman" w:cs="Times New Roman"/>
          <w:sz w:val="24"/>
          <w:szCs w:val="24"/>
        </w:rPr>
        <w:t xml:space="preserve"> </w:t>
      </w:r>
      <w:r w:rsidR="00773E94" w:rsidRPr="00346A94">
        <w:rPr>
          <w:rFonts w:ascii="Times New Roman" w:hAnsi="Times New Roman" w:cs="Times New Roman"/>
          <w:sz w:val="24"/>
          <w:szCs w:val="24"/>
        </w:rPr>
        <w:t>May 2014</w:t>
      </w:r>
    </w:p>
    <w:p w14:paraId="084687F0" w14:textId="5D2B5D24" w:rsidR="00773E94" w:rsidRPr="00346A94" w:rsidRDefault="00A06070" w:rsidP="00773E94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46A94">
        <w:rPr>
          <w:rFonts w:ascii="Times New Roman" w:hAnsi="Times New Roman" w:cs="Times New Roman"/>
          <w:sz w:val="24"/>
          <w:szCs w:val="24"/>
        </w:rPr>
        <w:t>Master</w:t>
      </w:r>
      <w:r w:rsidR="004A439E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346A94">
        <w:rPr>
          <w:rFonts w:ascii="Times New Roman" w:hAnsi="Times New Roman" w:cs="Times New Roman"/>
          <w:sz w:val="24"/>
          <w:szCs w:val="24"/>
        </w:rPr>
        <w:t xml:space="preserve"> of Science</w:t>
      </w:r>
      <w:proofErr w:type="gramEnd"/>
      <w:r w:rsidR="00773E94" w:rsidRPr="00346A94">
        <w:rPr>
          <w:rFonts w:ascii="Times New Roman" w:hAnsi="Times New Roman" w:cs="Times New Roman"/>
          <w:sz w:val="24"/>
          <w:szCs w:val="24"/>
        </w:rPr>
        <w:t>:</w:t>
      </w:r>
      <w:r w:rsidR="005913D7" w:rsidRPr="00346A94">
        <w:rPr>
          <w:rFonts w:ascii="Times New Roman" w:hAnsi="Times New Roman" w:cs="Times New Roman"/>
          <w:sz w:val="24"/>
          <w:szCs w:val="24"/>
        </w:rPr>
        <w:t xml:space="preserve"> Boise State University</w:t>
      </w:r>
      <w:r w:rsidR="00773E94" w:rsidRPr="00346A94">
        <w:rPr>
          <w:rFonts w:ascii="Times New Roman" w:hAnsi="Times New Roman" w:cs="Times New Roman"/>
          <w:sz w:val="24"/>
          <w:szCs w:val="24"/>
        </w:rPr>
        <w:tab/>
      </w:r>
      <w:r w:rsidR="005913D7" w:rsidRPr="00346A94">
        <w:rPr>
          <w:rFonts w:ascii="Times New Roman" w:hAnsi="Times New Roman" w:cs="Times New Roman"/>
          <w:sz w:val="24"/>
          <w:szCs w:val="24"/>
        </w:rPr>
        <w:tab/>
      </w:r>
      <w:r w:rsidR="00773E94" w:rsidRPr="00346A94">
        <w:rPr>
          <w:rFonts w:ascii="Times New Roman" w:hAnsi="Times New Roman" w:cs="Times New Roman"/>
          <w:sz w:val="24"/>
          <w:szCs w:val="24"/>
        </w:rPr>
        <w:t>Computational Bio</w:t>
      </w:r>
      <w:r w:rsidR="000D240C" w:rsidRPr="00346A94">
        <w:rPr>
          <w:rFonts w:ascii="Times New Roman" w:hAnsi="Times New Roman" w:cs="Times New Roman"/>
          <w:sz w:val="24"/>
          <w:szCs w:val="24"/>
        </w:rPr>
        <w:t>chemistry</w:t>
      </w:r>
      <w:r w:rsidR="000D240C" w:rsidRPr="00346A94">
        <w:rPr>
          <w:rFonts w:ascii="Times New Roman" w:hAnsi="Times New Roman" w:cs="Times New Roman"/>
          <w:sz w:val="24"/>
          <w:szCs w:val="24"/>
        </w:rPr>
        <w:tab/>
        <w:t xml:space="preserve">                </w:t>
      </w:r>
      <w:r w:rsidR="00F572D1">
        <w:rPr>
          <w:rFonts w:ascii="Times New Roman" w:hAnsi="Times New Roman" w:cs="Times New Roman"/>
          <w:sz w:val="24"/>
          <w:szCs w:val="24"/>
        </w:rPr>
        <w:t xml:space="preserve"> </w:t>
      </w:r>
      <w:r w:rsidR="004C27FC" w:rsidRPr="00346A94">
        <w:rPr>
          <w:rFonts w:ascii="Times New Roman" w:hAnsi="Times New Roman" w:cs="Times New Roman"/>
          <w:sz w:val="24"/>
          <w:szCs w:val="24"/>
        </w:rPr>
        <w:t>Aug</w:t>
      </w:r>
      <w:r w:rsidR="00773E94" w:rsidRPr="00346A94">
        <w:rPr>
          <w:rFonts w:ascii="Times New Roman" w:hAnsi="Times New Roman" w:cs="Times New Roman"/>
          <w:sz w:val="24"/>
          <w:szCs w:val="24"/>
        </w:rPr>
        <w:t xml:space="preserve"> 2016</w:t>
      </w:r>
    </w:p>
    <w:p w14:paraId="14D9C8D9" w14:textId="1B8C99D5" w:rsidR="008C5455" w:rsidRPr="00346A94" w:rsidRDefault="0028018E" w:rsidP="00773E94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</w:rPr>
        <w:t>Doctor of Philosophy:</w:t>
      </w:r>
      <w:r w:rsidR="008C5455" w:rsidRPr="00346A94">
        <w:rPr>
          <w:rFonts w:ascii="Times New Roman" w:hAnsi="Times New Roman" w:cs="Times New Roman"/>
          <w:sz w:val="24"/>
          <w:szCs w:val="24"/>
        </w:rPr>
        <w:t xml:space="preserve"> Norther</w:t>
      </w:r>
      <w:r w:rsidR="000D240C" w:rsidRPr="00346A94">
        <w:rPr>
          <w:rFonts w:ascii="Times New Roman" w:hAnsi="Times New Roman" w:cs="Times New Roman"/>
          <w:sz w:val="24"/>
          <w:szCs w:val="24"/>
        </w:rPr>
        <w:t>n Arizona University</w:t>
      </w:r>
      <w:r w:rsidR="000D240C" w:rsidRPr="00346A94">
        <w:rPr>
          <w:rFonts w:ascii="Times New Roman" w:hAnsi="Times New Roman" w:cs="Times New Roman"/>
          <w:sz w:val="24"/>
          <w:szCs w:val="24"/>
        </w:rPr>
        <w:tab/>
        <w:t>Biology</w:t>
      </w:r>
      <w:r w:rsidR="000D240C" w:rsidRPr="00346A94">
        <w:rPr>
          <w:rFonts w:ascii="Times New Roman" w:hAnsi="Times New Roman" w:cs="Times New Roman"/>
          <w:sz w:val="24"/>
          <w:szCs w:val="24"/>
        </w:rPr>
        <w:tab/>
      </w:r>
      <w:r w:rsidR="000D240C" w:rsidRPr="00346A94">
        <w:rPr>
          <w:rFonts w:ascii="Times New Roman" w:hAnsi="Times New Roman" w:cs="Times New Roman"/>
          <w:sz w:val="24"/>
          <w:szCs w:val="24"/>
        </w:rPr>
        <w:tab/>
      </w:r>
      <w:r w:rsidR="000D240C" w:rsidRPr="00346A94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F572D1">
        <w:rPr>
          <w:rFonts w:ascii="Times New Roman" w:hAnsi="Times New Roman" w:cs="Times New Roman"/>
          <w:sz w:val="24"/>
          <w:szCs w:val="24"/>
        </w:rPr>
        <w:t xml:space="preserve">Expected </w:t>
      </w:r>
      <w:r w:rsidR="000518B7">
        <w:rPr>
          <w:rFonts w:ascii="Times New Roman" w:hAnsi="Times New Roman" w:cs="Times New Roman"/>
          <w:sz w:val="24"/>
          <w:szCs w:val="24"/>
        </w:rPr>
        <w:t>May</w:t>
      </w:r>
      <w:r w:rsidR="00F572D1">
        <w:rPr>
          <w:rFonts w:ascii="Times New Roman" w:hAnsi="Times New Roman" w:cs="Times New Roman"/>
          <w:sz w:val="24"/>
          <w:szCs w:val="24"/>
        </w:rPr>
        <w:t xml:space="preserve"> 202</w:t>
      </w:r>
      <w:r w:rsidR="000518B7">
        <w:rPr>
          <w:rFonts w:ascii="Times New Roman" w:hAnsi="Times New Roman" w:cs="Times New Roman"/>
          <w:sz w:val="24"/>
          <w:szCs w:val="24"/>
        </w:rPr>
        <w:t>3</w:t>
      </w:r>
      <w:r w:rsidR="000D240C" w:rsidRPr="00346A9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FAEB54" w14:textId="34FA5FAD" w:rsidR="0028018E" w:rsidRPr="00346A94" w:rsidRDefault="00346A94" w:rsidP="0028018E">
      <w:pPr>
        <w:pBdr>
          <w:top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346A94">
        <w:rPr>
          <w:rFonts w:ascii="Times New Roman" w:hAnsi="Times New Roman" w:cs="Times New Roman"/>
          <w:b/>
          <w:sz w:val="28"/>
          <w:szCs w:val="28"/>
          <w:u w:val="single"/>
        </w:rPr>
        <w:t>Recently Performed</w:t>
      </w:r>
      <w:r w:rsidR="0028018E" w:rsidRPr="00346A94">
        <w:rPr>
          <w:rFonts w:ascii="Times New Roman" w:hAnsi="Times New Roman" w:cs="Times New Roman"/>
          <w:b/>
          <w:sz w:val="28"/>
          <w:szCs w:val="28"/>
          <w:u w:val="single"/>
        </w:rPr>
        <w:t xml:space="preserve"> and Upcoming Experimentation</w:t>
      </w:r>
      <w:r w:rsidR="0028018E" w:rsidRPr="00346A9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CDCA155" w14:textId="5DEB0B95" w:rsidR="00616F54" w:rsidRPr="00346A94" w:rsidRDefault="00616F54" w:rsidP="0028018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</w:rPr>
        <w:t xml:space="preserve">Conducting machine learning experiments to better </w:t>
      </w:r>
      <w:r w:rsidR="00EE5B78" w:rsidRPr="00346A94">
        <w:rPr>
          <w:rFonts w:ascii="Times New Roman" w:hAnsi="Times New Roman" w:cs="Times New Roman"/>
          <w:sz w:val="24"/>
          <w:szCs w:val="24"/>
        </w:rPr>
        <w:t xml:space="preserve">understand genetic causes </w:t>
      </w:r>
      <w:r w:rsidR="004A439E">
        <w:rPr>
          <w:rFonts w:ascii="Times New Roman" w:hAnsi="Times New Roman" w:cs="Times New Roman"/>
          <w:sz w:val="24"/>
          <w:szCs w:val="24"/>
        </w:rPr>
        <w:t>of</w:t>
      </w:r>
      <w:r w:rsidR="00EE5B78" w:rsidRPr="00346A94">
        <w:rPr>
          <w:rFonts w:ascii="Times New Roman" w:hAnsi="Times New Roman" w:cs="Times New Roman"/>
          <w:sz w:val="24"/>
          <w:szCs w:val="24"/>
        </w:rPr>
        <w:t xml:space="preserve"> antibiotic resistance in </w:t>
      </w:r>
      <w:proofErr w:type="spellStart"/>
      <w:r w:rsidR="0038783B" w:rsidRPr="00346A94">
        <w:rPr>
          <w:rFonts w:ascii="Times New Roman" w:hAnsi="Times New Roman" w:cs="Times New Roman"/>
          <w:i/>
          <w:iCs/>
          <w:sz w:val="24"/>
          <w:szCs w:val="24"/>
        </w:rPr>
        <w:t>Burkholderia</w:t>
      </w:r>
      <w:proofErr w:type="spellEnd"/>
      <w:r w:rsidR="0038783B" w:rsidRPr="00346A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38783B" w:rsidRPr="00346A94">
        <w:rPr>
          <w:rFonts w:ascii="Times New Roman" w:hAnsi="Times New Roman" w:cs="Times New Roman"/>
          <w:i/>
          <w:iCs/>
          <w:sz w:val="24"/>
          <w:szCs w:val="24"/>
        </w:rPr>
        <w:t>pseudomallei</w:t>
      </w:r>
      <w:proofErr w:type="spellEnd"/>
      <w:r w:rsidR="0038783B" w:rsidRPr="00346A94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1222955D" w14:textId="4FF6D01E" w:rsidR="0028018E" w:rsidRPr="00346A94" w:rsidRDefault="00DA54E1" w:rsidP="0028018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ducting resampling experimentation on </w:t>
      </w:r>
      <w:proofErr w:type="spellStart"/>
      <w:r>
        <w:rPr>
          <w:rFonts w:ascii="Times New Roman" w:hAnsi="Times New Roman" w:cs="Times New Roman"/>
          <w:sz w:val="24"/>
          <w:szCs w:val="24"/>
        </w:rPr>
        <w:t>RNA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fferential expression data.</w:t>
      </w:r>
    </w:p>
    <w:p w14:paraId="53C8CBD5" w14:textId="22073D36" w:rsidR="0028018E" w:rsidRPr="00346A94" w:rsidRDefault="00DA54E1" w:rsidP="0028018E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a-analysis/review of current state of the art GWAS programs for bacteria.</w:t>
      </w:r>
    </w:p>
    <w:p w14:paraId="453309D2" w14:textId="4E6B9D00" w:rsidR="00773E94" w:rsidRPr="00346A94" w:rsidRDefault="002D180E" w:rsidP="00D47782">
      <w:pPr>
        <w:pBdr>
          <w:top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6A94">
        <w:rPr>
          <w:rFonts w:ascii="Times New Roman" w:hAnsi="Times New Roman" w:cs="Times New Roman"/>
          <w:b/>
          <w:sz w:val="28"/>
          <w:szCs w:val="28"/>
          <w:u w:val="single"/>
        </w:rPr>
        <w:t xml:space="preserve">Relevant </w:t>
      </w:r>
      <w:r w:rsidR="00900FDB" w:rsidRPr="00346A94">
        <w:rPr>
          <w:rFonts w:ascii="Times New Roman" w:hAnsi="Times New Roman" w:cs="Times New Roman"/>
          <w:b/>
          <w:sz w:val="28"/>
          <w:szCs w:val="28"/>
          <w:u w:val="single"/>
        </w:rPr>
        <w:t>Expertise</w:t>
      </w:r>
    </w:p>
    <w:p w14:paraId="4DAD8338" w14:textId="4D9B718C" w:rsidR="00BD585C" w:rsidRDefault="00BD585C" w:rsidP="00D7341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.S. degree in computational biochemistry</w:t>
      </w:r>
    </w:p>
    <w:p w14:paraId="4431A6A3" w14:textId="0C71D2B5" w:rsidR="00BB4315" w:rsidRPr="00346A94" w:rsidRDefault="00BB4315" w:rsidP="00BB431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Python:</w:t>
      </w:r>
      <w:r w:rsidRPr="00346A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F591B">
        <w:rPr>
          <w:rFonts w:ascii="Times New Roman" w:hAnsi="Times New Roman" w:cs="Times New Roman"/>
          <w:sz w:val="24"/>
          <w:szCs w:val="24"/>
        </w:rPr>
        <w:t>Five</w:t>
      </w:r>
      <w:r w:rsidRPr="00346A94">
        <w:rPr>
          <w:rFonts w:ascii="Times New Roman" w:hAnsi="Times New Roman" w:cs="Times New Roman"/>
          <w:sz w:val="24"/>
          <w:szCs w:val="24"/>
        </w:rPr>
        <w:t xml:space="preserve"> years’ experience using python for machine learning on top of two years’ experience with general python programming</w:t>
      </w:r>
      <w:r w:rsidR="001F591B">
        <w:rPr>
          <w:rFonts w:ascii="Times New Roman" w:hAnsi="Times New Roman" w:cs="Times New Roman"/>
          <w:sz w:val="24"/>
          <w:szCs w:val="24"/>
        </w:rPr>
        <w:t xml:space="preserve"> (7 total years)</w:t>
      </w:r>
      <w:r w:rsidRPr="00346A94">
        <w:rPr>
          <w:rFonts w:ascii="Times New Roman" w:hAnsi="Times New Roman" w:cs="Times New Roman"/>
          <w:sz w:val="24"/>
          <w:szCs w:val="24"/>
        </w:rPr>
        <w:t>.</w:t>
      </w:r>
    </w:p>
    <w:p w14:paraId="7B70EC8F" w14:textId="515C2F37" w:rsidR="00BD585C" w:rsidRDefault="00BD585C" w:rsidP="002D180E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: Three years' experience with statistical analysis including tuning machine learning models.</w:t>
      </w:r>
    </w:p>
    <w:p w14:paraId="588C2CFE" w14:textId="65209C49" w:rsidR="00BD585C" w:rsidRPr="00BD585C" w:rsidRDefault="00BD585C" w:rsidP="002D180E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tainers</w:t>
      </w:r>
      <w:r>
        <w:rPr>
          <w:rFonts w:ascii="Times New Roman" w:hAnsi="Times New Roman" w:cs="Times New Roman"/>
          <w:bCs/>
          <w:sz w:val="24"/>
          <w:szCs w:val="24"/>
        </w:rPr>
        <w:t xml:space="preserve">: Have used many programs with Docker and singularity containers. Have experience writi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nakemak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bioinformatic pipelines.</w:t>
      </w:r>
    </w:p>
    <w:p w14:paraId="799BF3ED" w14:textId="5F5FDB67" w:rsidR="002D180E" w:rsidRPr="00346A94" w:rsidRDefault="004A439E" w:rsidP="002D180E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High</w:t>
      </w:r>
      <w:r>
        <w:rPr>
          <w:rFonts w:ascii="Times New Roman" w:hAnsi="Times New Roman" w:cs="Times New Roman"/>
          <w:b/>
          <w:sz w:val="24"/>
          <w:szCs w:val="24"/>
        </w:rPr>
        <w:t>-</w:t>
      </w:r>
      <w:r w:rsidR="002D180E" w:rsidRPr="00346A94">
        <w:rPr>
          <w:rFonts w:ascii="Times New Roman" w:hAnsi="Times New Roman" w:cs="Times New Roman"/>
          <w:b/>
          <w:sz w:val="24"/>
          <w:szCs w:val="24"/>
        </w:rPr>
        <w:t>Performance Computing</w:t>
      </w:r>
      <w:r w:rsidR="0051241E">
        <w:rPr>
          <w:rFonts w:ascii="Times New Roman" w:hAnsi="Times New Roman" w:cs="Times New Roman"/>
          <w:b/>
          <w:sz w:val="24"/>
          <w:szCs w:val="24"/>
        </w:rPr>
        <w:t xml:space="preserve"> (HPC)</w:t>
      </w:r>
      <w:r w:rsidR="002D180E" w:rsidRPr="00346A9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D180E" w:rsidRPr="00346A94">
        <w:rPr>
          <w:rFonts w:ascii="Times New Roman" w:hAnsi="Times New Roman" w:cs="Times New Roman"/>
          <w:sz w:val="24"/>
          <w:szCs w:val="24"/>
        </w:rPr>
        <w:t xml:space="preserve">Over </w:t>
      </w:r>
      <w:r w:rsidR="0022427A">
        <w:rPr>
          <w:rFonts w:ascii="Times New Roman" w:hAnsi="Times New Roman" w:cs="Times New Roman"/>
          <w:sz w:val="24"/>
          <w:szCs w:val="24"/>
        </w:rPr>
        <w:t>3</w:t>
      </w:r>
      <w:r w:rsidR="002D180E" w:rsidRPr="00346A94">
        <w:rPr>
          <w:rFonts w:ascii="Times New Roman" w:hAnsi="Times New Roman" w:cs="Times New Roman"/>
          <w:sz w:val="24"/>
          <w:szCs w:val="24"/>
        </w:rPr>
        <w:t xml:space="preserve"> years of experience with HPC. Most currently used in predicting </w:t>
      </w:r>
      <w:r w:rsidRPr="00346A94">
        <w:rPr>
          <w:rFonts w:ascii="Times New Roman" w:hAnsi="Times New Roman" w:cs="Times New Roman"/>
          <w:sz w:val="24"/>
          <w:szCs w:val="24"/>
        </w:rPr>
        <w:t>genotype</w:t>
      </w:r>
      <w:r>
        <w:rPr>
          <w:rFonts w:ascii="Times New Roman" w:hAnsi="Times New Roman" w:cs="Times New Roman"/>
          <w:sz w:val="24"/>
          <w:szCs w:val="24"/>
        </w:rPr>
        <w:t>-</w:t>
      </w:r>
      <w:r w:rsidR="002D180E" w:rsidRPr="00346A94">
        <w:rPr>
          <w:rFonts w:ascii="Times New Roman" w:hAnsi="Times New Roman" w:cs="Times New Roman"/>
          <w:sz w:val="24"/>
          <w:szCs w:val="24"/>
        </w:rPr>
        <w:t xml:space="preserve">phenotype relationships using machine learning algorithms with </w:t>
      </w:r>
      <w:r w:rsidRPr="00346A94">
        <w:rPr>
          <w:rFonts w:ascii="Times New Roman" w:hAnsi="Times New Roman" w:cs="Times New Roman"/>
          <w:sz w:val="24"/>
          <w:szCs w:val="24"/>
        </w:rPr>
        <w:t>next</w:t>
      </w:r>
      <w:r>
        <w:rPr>
          <w:rFonts w:ascii="Times New Roman" w:hAnsi="Times New Roman" w:cs="Times New Roman"/>
          <w:sz w:val="24"/>
          <w:szCs w:val="24"/>
        </w:rPr>
        <w:t>-</w:t>
      </w:r>
      <w:r w:rsidR="002D180E" w:rsidRPr="00346A94">
        <w:rPr>
          <w:rFonts w:ascii="Times New Roman" w:hAnsi="Times New Roman" w:cs="Times New Roman"/>
          <w:sz w:val="24"/>
          <w:szCs w:val="24"/>
        </w:rPr>
        <w:t xml:space="preserve">generation sequence data. </w:t>
      </w:r>
    </w:p>
    <w:p w14:paraId="0F01AA11" w14:textId="2F18778F" w:rsidR="006462E0" w:rsidRDefault="006462E0" w:rsidP="006462E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b/>
          <w:bCs/>
          <w:sz w:val="24"/>
          <w:szCs w:val="24"/>
        </w:rPr>
        <w:t>Machine Learning:</w:t>
      </w:r>
      <w:r w:rsidRPr="00346A94">
        <w:rPr>
          <w:rFonts w:ascii="Times New Roman" w:hAnsi="Times New Roman" w:cs="Times New Roman"/>
          <w:sz w:val="24"/>
          <w:szCs w:val="24"/>
        </w:rPr>
        <w:t xml:space="preserve"> Sufficiently trained in the most current standard practices as well as troubleshooting real-world research problems</w:t>
      </w:r>
      <w:r w:rsidR="001F591B">
        <w:rPr>
          <w:rFonts w:ascii="Times New Roman" w:hAnsi="Times New Roman" w:cs="Times New Roman"/>
          <w:sz w:val="24"/>
          <w:szCs w:val="24"/>
        </w:rPr>
        <w:t xml:space="preserve"> in both R and python (Currently learning Julia)</w:t>
      </w:r>
      <w:r w:rsidRPr="00346A94">
        <w:rPr>
          <w:rFonts w:ascii="Times New Roman" w:hAnsi="Times New Roman" w:cs="Times New Roman"/>
          <w:sz w:val="24"/>
          <w:szCs w:val="24"/>
        </w:rPr>
        <w:t>.</w:t>
      </w:r>
    </w:p>
    <w:p w14:paraId="58AF7706" w14:textId="03D86708" w:rsidR="00BD585C" w:rsidRDefault="00BD585C" w:rsidP="006462E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rge Data</w:t>
      </w:r>
      <w:r>
        <w:rPr>
          <w:rFonts w:ascii="Times New Roman" w:hAnsi="Times New Roman" w:cs="Times New Roman"/>
          <w:sz w:val="24"/>
          <w:szCs w:val="24"/>
        </w:rPr>
        <w:t>: My current research utilizes whole genome sequences (WGS) from bacteria, meaning hundreds of thousands to millions of predictors.</w:t>
      </w:r>
    </w:p>
    <w:p w14:paraId="1FF548B1" w14:textId="6441E690" w:rsidR="00BD585C" w:rsidRPr="00BD585C" w:rsidRDefault="00BD585C" w:rsidP="00BD585C">
      <w:pPr>
        <w:pStyle w:val="Header"/>
        <w:numPr>
          <w:ilvl w:val="0"/>
          <w:numId w:val="4"/>
        </w:numPr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BD585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BD585C">
        <w:rPr>
          <w:rFonts w:ascii="Times New Roman" w:hAnsi="Times New Roman" w:cs="Times New Roman"/>
          <w:bCs/>
          <w:sz w:val="28"/>
          <w:szCs w:val="28"/>
        </w:rPr>
        <w:t>https://github.com/PaulDanPhillips</w:t>
      </w:r>
    </w:p>
    <w:p w14:paraId="7EF98406" w14:textId="16EF0E75" w:rsidR="00D63036" w:rsidRPr="00346A94" w:rsidRDefault="00630E44" w:rsidP="006462E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nalysis of </w:t>
      </w:r>
      <w:r w:rsidR="004A439E" w:rsidRPr="00346A94">
        <w:rPr>
          <w:rFonts w:ascii="Times New Roman" w:eastAsia="Times New Roman" w:hAnsi="Times New Roman" w:cs="Times New Roman"/>
          <w:b/>
          <w:bCs/>
          <w:sz w:val="24"/>
          <w:szCs w:val="24"/>
        </w:rPr>
        <w:t>next</w:t>
      </w:r>
      <w:r w:rsidR="004A439E">
        <w:rPr>
          <w:rFonts w:ascii="Times New Roman" w:eastAsia="Times New Roman" w:hAnsi="Times New Roman" w:cs="Times New Roman"/>
          <w:b/>
          <w:bCs/>
          <w:sz w:val="24"/>
          <w:szCs w:val="24"/>
        </w:rPr>
        <w:t>-</w:t>
      </w:r>
      <w:r w:rsidRPr="00346A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eneration sequencing data: </w:t>
      </w:r>
      <w:r w:rsidR="00D63036" w:rsidRPr="00346A94">
        <w:rPr>
          <w:rFonts w:ascii="Times New Roman" w:eastAsia="Times New Roman" w:hAnsi="Times New Roman" w:cs="Times New Roman"/>
          <w:sz w:val="24"/>
          <w:szCs w:val="24"/>
        </w:rPr>
        <w:t>Have used known pipelines (UGAP, NASP, LS-BSR) to analyze raw sequence read files.</w:t>
      </w:r>
    </w:p>
    <w:p w14:paraId="6193F512" w14:textId="261CDA5F" w:rsidR="003D4DA8" w:rsidRPr="00346A94" w:rsidRDefault="008F48CA" w:rsidP="003D4DA8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346A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ordinating multiple projects simultaneously: </w:t>
      </w:r>
      <w:r w:rsidR="003D4DA8" w:rsidRPr="00346A94">
        <w:rPr>
          <w:rFonts w:ascii="Times New Roman" w:eastAsia="Times New Roman" w:hAnsi="Times New Roman" w:cs="Times New Roman"/>
          <w:sz w:val="24"/>
          <w:szCs w:val="24"/>
        </w:rPr>
        <w:t>Have experience coordinating multiple separate projects simultaneously, including delegating tasks to other researchers.</w:t>
      </w:r>
    </w:p>
    <w:p w14:paraId="62744F46" w14:textId="27B53C69" w:rsidR="00830B44" w:rsidRPr="00346A94" w:rsidRDefault="00A956A0" w:rsidP="00830B4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ioinformatic</w:t>
      </w:r>
      <w:r w:rsidR="00F74D3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Phylogenetic</w:t>
      </w:r>
      <w:r w:rsidR="008E0128" w:rsidRPr="00346A9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alysis skills: </w:t>
      </w:r>
      <w:r w:rsidR="00830B44" w:rsidRPr="00346A94">
        <w:rPr>
          <w:rFonts w:ascii="Times New Roman" w:eastAsia="Times New Roman" w:hAnsi="Times New Roman" w:cs="Times New Roman"/>
          <w:sz w:val="24"/>
          <w:szCs w:val="24"/>
        </w:rPr>
        <w:t xml:space="preserve">Have </w:t>
      </w:r>
      <w:r w:rsidR="00B752FF" w:rsidRPr="00346A94">
        <w:rPr>
          <w:rFonts w:ascii="Times New Roman" w:eastAsia="Times New Roman" w:hAnsi="Times New Roman" w:cs="Times New Roman"/>
          <w:sz w:val="24"/>
          <w:szCs w:val="24"/>
        </w:rPr>
        <w:t>built and analyzed phylogenetic trees</w:t>
      </w:r>
      <w:r w:rsidR="00647CA2" w:rsidRPr="00346A9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DDC0E5" w14:textId="45821E94" w:rsidR="00755EA5" w:rsidRPr="00346A94" w:rsidRDefault="00755EA5" w:rsidP="0070619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Self</w:t>
      </w:r>
      <w:r w:rsidR="002034F4" w:rsidRPr="00346A94">
        <w:rPr>
          <w:rFonts w:ascii="Times New Roman" w:hAnsi="Times New Roman" w:cs="Times New Roman"/>
          <w:b/>
          <w:sz w:val="24"/>
          <w:szCs w:val="24"/>
        </w:rPr>
        <w:t>-starter:</w:t>
      </w:r>
      <w:r w:rsidR="00F61DB0" w:rsidRPr="00346A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1DB0" w:rsidRPr="00346A94">
        <w:rPr>
          <w:rFonts w:ascii="Times New Roman" w:eastAsia="Times New Roman" w:hAnsi="Times New Roman" w:cs="Times New Roman"/>
          <w:sz w:val="24"/>
          <w:szCs w:val="24"/>
        </w:rPr>
        <w:t>Have always been self-motivated, especially on scientific topics of interest to me.</w:t>
      </w:r>
    </w:p>
    <w:p w14:paraId="2BDBDB53" w14:textId="58D0994E" w:rsidR="00F61DB0" w:rsidRPr="00346A94" w:rsidRDefault="00E967CE" w:rsidP="0070619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Multi-tasking:</w:t>
      </w:r>
      <w:r w:rsidRPr="00346A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46A94">
        <w:rPr>
          <w:rFonts w:ascii="Times New Roman" w:eastAsia="Times New Roman" w:hAnsi="Times New Roman" w:cs="Times New Roman"/>
          <w:sz w:val="24"/>
          <w:szCs w:val="24"/>
        </w:rPr>
        <w:t>Have experience working on multiple research projects simultaneously, which requires efficient multi-tasking</w:t>
      </w:r>
    </w:p>
    <w:p w14:paraId="55961FC6" w14:textId="28918579" w:rsidR="00260762" w:rsidRPr="00346A94" w:rsidRDefault="00260762" w:rsidP="0070619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Efficiently Learn:</w:t>
      </w:r>
      <w:r w:rsidRPr="00346A94">
        <w:rPr>
          <w:rFonts w:ascii="Times New Roman" w:hAnsi="Times New Roman" w:cs="Times New Roman"/>
          <w:bCs/>
          <w:sz w:val="24"/>
          <w:szCs w:val="24"/>
        </w:rPr>
        <w:t xml:space="preserve"> Through graduate studies have learned how to </w:t>
      </w:r>
      <w:r w:rsidR="00F3186C" w:rsidRPr="00346A94">
        <w:rPr>
          <w:rFonts w:ascii="Times New Roman" w:hAnsi="Times New Roman" w:cs="Times New Roman"/>
          <w:bCs/>
          <w:sz w:val="24"/>
          <w:szCs w:val="24"/>
        </w:rPr>
        <w:t>digest large amounts of relevant peer-reviewed scientific literature</w:t>
      </w:r>
      <w:r w:rsidR="00DB505F" w:rsidRPr="00346A94">
        <w:rPr>
          <w:rFonts w:ascii="Times New Roman" w:hAnsi="Times New Roman" w:cs="Times New Roman"/>
          <w:bCs/>
          <w:sz w:val="24"/>
          <w:szCs w:val="24"/>
        </w:rPr>
        <w:t>.</w:t>
      </w:r>
    </w:p>
    <w:p w14:paraId="71BA3F15" w14:textId="04F27CCE" w:rsidR="00DB505F" w:rsidRPr="00346A94" w:rsidRDefault="00C520E7" w:rsidP="0070619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 xml:space="preserve">Independent Experimental </w:t>
      </w:r>
      <w:r w:rsidR="00144829" w:rsidRPr="00346A94">
        <w:rPr>
          <w:rFonts w:ascii="Times New Roman" w:hAnsi="Times New Roman" w:cs="Times New Roman"/>
          <w:b/>
          <w:sz w:val="24"/>
          <w:szCs w:val="24"/>
        </w:rPr>
        <w:t>Hypothesis</w:t>
      </w:r>
      <w:r w:rsidRPr="00346A94">
        <w:rPr>
          <w:rFonts w:ascii="Times New Roman" w:hAnsi="Times New Roman" w:cs="Times New Roman"/>
          <w:b/>
          <w:sz w:val="24"/>
          <w:szCs w:val="24"/>
        </w:rPr>
        <w:t>:</w:t>
      </w:r>
      <w:r w:rsidR="00144829" w:rsidRPr="00346A94">
        <w:rPr>
          <w:rFonts w:ascii="Times New Roman" w:eastAsia="Times New Roman" w:hAnsi="Times New Roman" w:cs="Times New Roman"/>
          <w:sz w:val="24"/>
          <w:szCs w:val="24"/>
        </w:rPr>
        <w:t xml:space="preserve"> I have devised and tested my own scientific hypothesis through my </w:t>
      </w:r>
      <w:proofErr w:type="gramStart"/>
      <w:r w:rsidR="00144829" w:rsidRPr="00346A94">
        <w:rPr>
          <w:rFonts w:ascii="Times New Roman" w:eastAsia="Times New Roman" w:hAnsi="Times New Roman" w:cs="Times New Roman"/>
          <w:sz w:val="24"/>
          <w:szCs w:val="24"/>
        </w:rPr>
        <w:t>Master’s</w:t>
      </w:r>
      <w:proofErr w:type="gramEnd"/>
      <w:r w:rsidR="00144829" w:rsidRPr="00346A94">
        <w:rPr>
          <w:rFonts w:ascii="Times New Roman" w:eastAsia="Times New Roman" w:hAnsi="Times New Roman" w:cs="Times New Roman"/>
          <w:sz w:val="24"/>
          <w:szCs w:val="24"/>
        </w:rPr>
        <w:t xml:space="preserve"> and Ph.D.</w:t>
      </w:r>
    </w:p>
    <w:p w14:paraId="65AA9039" w14:textId="3DF3DF53" w:rsidR="00A75FF6" w:rsidRPr="00346A94" w:rsidRDefault="00A75FF6" w:rsidP="0070619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Training Researchers:</w:t>
      </w:r>
      <w:r w:rsidRPr="00346A94">
        <w:rPr>
          <w:rFonts w:ascii="Times New Roman" w:eastAsia="Times New Roman" w:hAnsi="Times New Roman" w:cs="Times New Roman"/>
          <w:sz w:val="24"/>
          <w:szCs w:val="24"/>
        </w:rPr>
        <w:t xml:space="preserve"> Have trained both graduate and undergraduate students to perform high- and low-level experimentation</w:t>
      </w:r>
      <w:r w:rsidR="000B666F" w:rsidRPr="00346A9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FCB359D" w14:textId="60977DDA" w:rsidR="000B666F" w:rsidRPr="00346A94" w:rsidRDefault="000B666F" w:rsidP="0070619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lastRenderedPageBreak/>
        <w:t>Collaboration:</w:t>
      </w:r>
      <w:r w:rsidR="00A43FD0" w:rsidRPr="00346A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43FD0" w:rsidRPr="00346A94">
        <w:rPr>
          <w:rFonts w:ascii="Times New Roman" w:eastAsia="Times New Roman" w:hAnsi="Times New Roman" w:cs="Times New Roman"/>
          <w:sz w:val="24"/>
          <w:szCs w:val="24"/>
        </w:rPr>
        <w:t>I am always willing to collaborate to increase the knowledge gained on any project.</w:t>
      </w:r>
    </w:p>
    <w:p w14:paraId="2EC3F9B9" w14:textId="2C32869F" w:rsidR="00A43FD0" w:rsidRPr="00346A94" w:rsidRDefault="00A43FD0" w:rsidP="00706195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 xml:space="preserve">Writing and Communication: </w:t>
      </w:r>
      <w:r w:rsidR="009746BF" w:rsidRPr="00346A94">
        <w:rPr>
          <w:rFonts w:ascii="Times New Roman" w:eastAsia="Times New Roman" w:hAnsi="Times New Roman" w:cs="Times New Roman"/>
          <w:sz w:val="24"/>
          <w:szCs w:val="24"/>
        </w:rPr>
        <w:t xml:space="preserve">I have good writing experience with </w:t>
      </w:r>
      <w:r w:rsidR="004A439E">
        <w:rPr>
          <w:rFonts w:ascii="Times New Roman" w:eastAsia="Times New Roman" w:hAnsi="Times New Roman" w:cs="Times New Roman"/>
          <w:sz w:val="24"/>
          <w:szCs w:val="24"/>
        </w:rPr>
        <w:t>several</w:t>
      </w:r>
      <w:r w:rsidR="009746BF" w:rsidRPr="00346A94">
        <w:rPr>
          <w:rFonts w:ascii="Times New Roman" w:eastAsia="Times New Roman" w:hAnsi="Times New Roman" w:cs="Times New Roman"/>
          <w:sz w:val="24"/>
          <w:szCs w:val="24"/>
        </w:rPr>
        <w:t xml:space="preserve"> publications</w:t>
      </w:r>
      <w:r w:rsidR="00BD585C">
        <w:rPr>
          <w:rFonts w:ascii="Times New Roman" w:eastAsia="Times New Roman" w:hAnsi="Times New Roman" w:cs="Times New Roman"/>
          <w:sz w:val="24"/>
          <w:szCs w:val="24"/>
        </w:rPr>
        <w:t xml:space="preserve">. I </w:t>
      </w:r>
      <w:r w:rsidR="00C51B42">
        <w:rPr>
          <w:rFonts w:ascii="Times New Roman" w:eastAsia="Times New Roman" w:hAnsi="Times New Roman" w:cs="Times New Roman"/>
          <w:sz w:val="24"/>
          <w:szCs w:val="24"/>
        </w:rPr>
        <w:t>am also practiced at presenting to scientific conferences.</w:t>
      </w:r>
      <w:r w:rsidR="009746BF" w:rsidRPr="00346A94">
        <w:rPr>
          <w:rFonts w:ascii="Times New Roman" w:eastAsia="Times New Roman" w:hAnsi="Times New Roman" w:cs="Times New Roman"/>
          <w:sz w:val="24"/>
          <w:szCs w:val="24"/>
        </w:rPr>
        <w:t xml:space="preserve">  I am </w:t>
      </w:r>
      <w:r w:rsidR="00C51B42">
        <w:rPr>
          <w:rFonts w:ascii="Times New Roman" w:eastAsia="Times New Roman" w:hAnsi="Times New Roman" w:cs="Times New Roman"/>
          <w:sz w:val="24"/>
          <w:szCs w:val="24"/>
        </w:rPr>
        <w:t xml:space="preserve">always </w:t>
      </w:r>
      <w:r w:rsidR="009746BF" w:rsidRPr="00346A94">
        <w:rPr>
          <w:rFonts w:ascii="Times New Roman" w:eastAsia="Times New Roman" w:hAnsi="Times New Roman" w:cs="Times New Roman"/>
          <w:sz w:val="24"/>
          <w:szCs w:val="24"/>
        </w:rPr>
        <w:t>excited to improve through more practice via grant reports, publications</w:t>
      </w:r>
      <w:r w:rsidR="004A439E">
        <w:rPr>
          <w:rFonts w:ascii="Times New Roman" w:eastAsia="Times New Roman" w:hAnsi="Times New Roman" w:cs="Times New Roman"/>
          <w:sz w:val="24"/>
          <w:szCs w:val="24"/>
        </w:rPr>
        <w:t>,</w:t>
      </w:r>
      <w:r w:rsidR="009746BF" w:rsidRPr="00346A94">
        <w:rPr>
          <w:rFonts w:ascii="Times New Roman" w:eastAsia="Times New Roman" w:hAnsi="Times New Roman" w:cs="Times New Roman"/>
          <w:sz w:val="24"/>
          <w:szCs w:val="24"/>
        </w:rPr>
        <w:t xml:space="preserve"> and presentations</w:t>
      </w:r>
    </w:p>
    <w:p w14:paraId="48FB1A30" w14:textId="54AEB65E" w:rsidR="005A3FAB" w:rsidRPr="00346A94" w:rsidRDefault="00900FDB" w:rsidP="00D47782">
      <w:pPr>
        <w:pBdr>
          <w:top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6A94">
        <w:rPr>
          <w:rFonts w:ascii="Times New Roman" w:hAnsi="Times New Roman" w:cs="Times New Roman"/>
          <w:b/>
          <w:sz w:val="28"/>
          <w:szCs w:val="28"/>
          <w:u w:val="single"/>
        </w:rPr>
        <w:t>Software Knowledge</w:t>
      </w:r>
    </w:p>
    <w:p w14:paraId="70F7A215" w14:textId="65F6B9F0" w:rsidR="00A24B68" w:rsidRPr="00346A94" w:rsidRDefault="00A24B68" w:rsidP="00D4778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b/>
          <w:bCs/>
          <w:sz w:val="24"/>
          <w:szCs w:val="24"/>
        </w:rPr>
        <w:t>Machine Learning:</w:t>
      </w:r>
      <w:r w:rsidRPr="00346A94">
        <w:rPr>
          <w:rFonts w:ascii="Times New Roman" w:hAnsi="Times New Roman" w:cs="Times New Roman"/>
          <w:sz w:val="24"/>
          <w:szCs w:val="24"/>
        </w:rPr>
        <w:t xml:space="preserve"> </w:t>
      </w:r>
      <w:r w:rsidR="001D6226" w:rsidRPr="00346A94">
        <w:rPr>
          <w:rFonts w:ascii="Times New Roman" w:hAnsi="Times New Roman" w:cs="Times New Roman"/>
          <w:sz w:val="24"/>
          <w:szCs w:val="24"/>
        </w:rPr>
        <w:t>Suffi</w:t>
      </w:r>
      <w:r w:rsidR="00A930B2" w:rsidRPr="00346A94">
        <w:rPr>
          <w:rFonts w:ascii="Times New Roman" w:hAnsi="Times New Roman" w:cs="Times New Roman"/>
          <w:sz w:val="24"/>
          <w:szCs w:val="24"/>
        </w:rPr>
        <w:t>ci</w:t>
      </w:r>
      <w:r w:rsidR="001D6226" w:rsidRPr="00346A94">
        <w:rPr>
          <w:rFonts w:ascii="Times New Roman" w:hAnsi="Times New Roman" w:cs="Times New Roman"/>
          <w:sz w:val="24"/>
          <w:szCs w:val="24"/>
        </w:rPr>
        <w:t xml:space="preserve">ently trained </w:t>
      </w:r>
      <w:r w:rsidR="004A439E">
        <w:rPr>
          <w:rFonts w:ascii="Times New Roman" w:hAnsi="Times New Roman" w:cs="Times New Roman"/>
          <w:sz w:val="24"/>
          <w:szCs w:val="24"/>
        </w:rPr>
        <w:t xml:space="preserve">in </w:t>
      </w:r>
      <w:r w:rsidR="00754748" w:rsidRPr="00346A94">
        <w:rPr>
          <w:rFonts w:ascii="Times New Roman" w:hAnsi="Times New Roman" w:cs="Times New Roman"/>
          <w:sz w:val="24"/>
          <w:szCs w:val="24"/>
        </w:rPr>
        <w:t xml:space="preserve">the most current </w:t>
      </w:r>
      <w:r w:rsidR="00A930B2" w:rsidRPr="00346A94">
        <w:rPr>
          <w:rFonts w:ascii="Times New Roman" w:hAnsi="Times New Roman" w:cs="Times New Roman"/>
          <w:sz w:val="24"/>
          <w:szCs w:val="24"/>
        </w:rPr>
        <w:t>standard practices as well as troubleshooting real-world research problems.</w:t>
      </w:r>
    </w:p>
    <w:p w14:paraId="0C110650" w14:textId="4548080D" w:rsidR="00170ED2" w:rsidRPr="00346A94" w:rsidRDefault="00170ED2" w:rsidP="00D4778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Linux:</w:t>
      </w:r>
      <w:r w:rsidRPr="00346A94">
        <w:rPr>
          <w:rFonts w:ascii="Times New Roman" w:hAnsi="Times New Roman" w:cs="Times New Roman"/>
          <w:sz w:val="24"/>
          <w:szCs w:val="24"/>
        </w:rPr>
        <w:t xml:space="preserve"> Proficient in </w:t>
      </w:r>
      <w:r w:rsidR="004A439E">
        <w:rPr>
          <w:rFonts w:ascii="Times New Roman" w:hAnsi="Times New Roman" w:cs="Times New Roman"/>
          <w:sz w:val="24"/>
          <w:szCs w:val="24"/>
        </w:rPr>
        <w:t xml:space="preserve">the </w:t>
      </w:r>
      <w:r w:rsidRPr="00346A94">
        <w:rPr>
          <w:rFonts w:ascii="Times New Roman" w:hAnsi="Times New Roman" w:cs="Times New Roman"/>
          <w:sz w:val="24"/>
          <w:szCs w:val="24"/>
        </w:rPr>
        <w:t>use of terminal, VI text editor, and installation of programs.</w:t>
      </w:r>
    </w:p>
    <w:p w14:paraId="3A1CBF25" w14:textId="2561B0F3" w:rsidR="005A3FAB" w:rsidRPr="00346A94" w:rsidRDefault="005A3FAB" w:rsidP="00D4778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>Python:</w:t>
      </w:r>
      <w:r w:rsidRPr="00346A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51B42">
        <w:rPr>
          <w:rFonts w:ascii="Times New Roman" w:hAnsi="Times New Roman" w:cs="Times New Roman"/>
          <w:sz w:val="24"/>
          <w:szCs w:val="24"/>
        </w:rPr>
        <w:t>Five</w:t>
      </w:r>
      <w:r w:rsidR="00A965BC" w:rsidRPr="00346A94">
        <w:rPr>
          <w:rFonts w:ascii="Times New Roman" w:hAnsi="Times New Roman" w:cs="Times New Roman"/>
          <w:sz w:val="24"/>
          <w:szCs w:val="24"/>
        </w:rPr>
        <w:t xml:space="preserve"> </w:t>
      </w:r>
      <w:r w:rsidR="00E1081A" w:rsidRPr="00346A94">
        <w:rPr>
          <w:rFonts w:ascii="Times New Roman" w:hAnsi="Times New Roman" w:cs="Times New Roman"/>
          <w:sz w:val="24"/>
          <w:szCs w:val="24"/>
        </w:rPr>
        <w:t>years’ experience</w:t>
      </w:r>
      <w:r w:rsidR="00A965BC" w:rsidRPr="00346A94">
        <w:rPr>
          <w:rFonts w:ascii="Times New Roman" w:hAnsi="Times New Roman" w:cs="Times New Roman"/>
          <w:sz w:val="24"/>
          <w:szCs w:val="24"/>
        </w:rPr>
        <w:t xml:space="preserve"> using</w:t>
      </w:r>
      <w:r w:rsidR="004A2630" w:rsidRPr="00346A94">
        <w:rPr>
          <w:rFonts w:ascii="Times New Roman" w:hAnsi="Times New Roman" w:cs="Times New Roman"/>
          <w:sz w:val="24"/>
          <w:szCs w:val="24"/>
        </w:rPr>
        <w:t xml:space="preserve"> python for</w:t>
      </w:r>
      <w:r w:rsidR="00A965BC" w:rsidRPr="00346A94">
        <w:rPr>
          <w:rFonts w:ascii="Times New Roman" w:hAnsi="Times New Roman" w:cs="Times New Roman"/>
          <w:sz w:val="24"/>
          <w:szCs w:val="24"/>
        </w:rPr>
        <w:t xml:space="preserve"> </w:t>
      </w:r>
      <w:r w:rsidR="00240CBA" w:rsidRPr="00346A94">
        <w:rPr>
          <w:rFonts w:ascii="Times New Roman" w:hAnsi="Times New Roman" w:cs="Times New Roman"/>
          <w:sz w:val="24"/>
          <w:szCs w:val="24"/>
        </w:rPr>
        <w:t xml:space="preserve">machine learning on top of two </w:t>
      </w:r>
      <w:r w:rsidR="00E1081A" w:rsidRPr="00346A94">
        <w:rPr>
          <w:rFonts w:ascii="Times New Roman" w:hAnsi="Times New Roman" w:cs="Times New Roman"/>
          <w:sz w:val="24"/>
          <w:szCs w:val="24"/>
        </w:rPr>
        <w:t>years’ experience</w:t>
      </w:r>
      <w:r w:rsidR="00240CBA" w:rsidRPr="00346A94">
        <w:rPr>
          <w:rFonts w:ascii="Times New Roman" w:hAnsi="Times New Roman" w:cs="Times New Roman"/>
          <w:sz w:val="24"/>
          <w:szCs w:val="24"/>
        </w:rPr>
        <w:t xml:space="preserve"> with general python programming.</w:t>
      </w:r>
    </w:p>
    <w:p w14:paraId="042BF0F9" w14:textId="75C1B209" w:rsidR="00EA4857" w:rsidRPr="00346A94" w:rsidRDefault="00EA4857" w:rsidP="00D47782">
      <w:pPr>
        <w:pStyle w:val="ListParagraph"/>
        <w:numPr>
          <w:ilvl w:val="0"/>
          <w:numId w:val="6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46A94">
        <w:rPr>
          <w:rFonts w:ascii="Times New Roman" w:hAnsi="Times New Roman" w:cs="Times New Roman"/>
          <w:b/>
          <w:sz w:val="24"/>
          <w:szCs w:val="24"/>
        </w:rPr>
        <w:t xml:space="preserve">GROMACS: </w:t>
      </w:r>
      <w:r w:rsidR="00ED6615" w:rsidRPr="00346A94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C92804">
        <w:rPr>
          <w:rFonts w:ascii="Times New Roman" w:hAnsi="Times New Roman" w:cs="Times New Roman"/>
          <w:sz w:val="24"/>
          <w:szCs w:val="24"/>
        </w:rPr>
        <w:t>running</w:t>
      </w:r>
      <w:r w:rsidRPr="00346A94">
        <w:rPr>
          <w:rFonts w:ascii="Times New Roman" w:hAnsi="Times New Roman" w:cs="Times New Roman"/>
          <w:sz w:val="24"/>
          <w:szCs w:val="24"/>
        </w:rPr>
        <w:t xml:space="preserve"> short and long Molecular Dynamic simulations.</w:t>
      </w:r>
    </w:p>
    <w:p w14:paraId="3FF7762D" w14:textId="64596BF2" w:rsidR="00EA4857" w:rsidRPr="00346A94" w:rsidRDefault="00EA4857" w:rsidP="00C14C0B">
      <w:pPr>
        <w:pStyle w:val="ListParagraph"/>
        <w:numPr>
          <w:ilvl w:val="0"/>
          <w:numId w:val="6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46A94">
        <w:rPr>
          <w:rFonts w:ascii="Times New Roman" w:hAnsi="Times New Roman" w:cs="Times New Roman"/>
          <w:b/>
          <w:sz w:val="24"/>
          <w:szCs w:val="24"/>
        </w:rPr>
        <w:t>Pymol</w:t>
      </w:r>
      <w:proofErr w:type="spellEnd"/>
      <w:r w:rsidRPr="00346A94">
        <w:rPr>
          <w:rFonts w:ascii="Times New Roman" w:hAnsi="Times New Roman" w:cs="Times New Roman"/>
          <w:b/>
          <w:sz w:val="24"/>
          <w:szCs w:val="24"/>
        </w:rPr>
        <w:t>:</w:t>
      </w:r>
      <w:r w:rsidRPr="00346A94">
        <w:rPr>
          <w:rFonts w:ascii="Times New Roman" w:hAnsi="Times New Roman" w:cs="Times New Roman"/>
          <w:sz w:val="24"/>
          <w:szCs w:val="24"/>
        </w:rPr>
        <w:t xml:space="preserve"> Extensive experience generating </w:t>
      </w:r>
      <w:r w:rsidR="004A439E" w:rsidRPr="00346A94">
        <w:rPr>
          <w:rFonts w:ascii="Times New Roman" w:hAnsi="Times New Roman" w:cs="Times New Roman"/>
          <w:sz w:val="24"/>
          <w:szCs w:val="24"/>
        </w:rPr>
        <w:t>high</w:t>
      </w:r>
      <w:r w:rsidR="004A439E">
        <w:rPr>
          <w:rFonts w:ascii="Times New Roman" w:hAnsi="Times New Roman" w:cs="Times New Roman"/>
          <w:sz w:val="24"/>
          <w:szCs w:val="24"/>
        </w:rPr>
        <w:t>-</w:t>
      </w:r>
      <w:r w:rsidRPr="00346A94">
        <w:rPr>
          <w:rFonts w:ascii="Times New Roman" w:hAnsi="Times New Roman" w:cs="Times New Roman"/>
          <w:sz w:val="24"/>
          <w:szCs w:val="24"/>
        </w:rPr>
        <w:t>resolution images of peptide structures.</w:t>
      </w:r>
    </w:p>
    <w:p w14:paraId="137D7823" w14:textId="77777777" w:rsidR="00DB5878" w:rsidRPr="00346A94" w:rsidRDefault="00DB5878" w:rsidP="00D47782">
      <w:pPr>
        <w:pStyle w:val="ListParagraph"/>
        <w:numPr>
          <w:ilvl w:val="0"/>
          <w:numId w:val="6"/>
        </w:num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46A94">
        <w:rPr>
          <w:rFonts w:ascii="Times New Roman" w:hAnsi="Times New Roman" w:cs="Times New Roman"/>
          <w:b/>
          <w:sz w:val="24"/>
          <w:szCs w:val="24"/>
        </w:rPr>
        <w:t>Mathmatica</w:t>
      </w:r>
      <w:proofErr w:type="spellEnd"/>
      <w:r w:rsidRPr="00346A94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346A94">
        <w:rPr>
          <w:rFonts w:ascii="Times New Roman" w:hAnsi="Times New Roman" w:cs="Times New Roman"/>
          <w:sz w:val="24"/>
          <w:szCs w:val="24"/>
        </w:rPr>
        <w:t>Solved complex quantum chemical problems</w:t>
      </w:r>
    </w:p>
    <w:p w14:paraId="56918844" w14:textId="6717B9AC" w:rsidR="001B2A33" w:rsidRPr="00C51B42" w:rsidRDefault="00900FDB" w:rsidP="00C51B42">
      <w:pPr>
        <w:pBdr>
          <w:top w:val="single" w:sz="4" w:space="1" w:color="auto"/>
        </w:pBd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6A94">
        <w:rPr>
          <w:rFonts w:ascii="Times New Roman" w:hAnsi="Times New Roman" w:cs="Times New Roman"/>
          <w:b/>
          <w:sz w:val="28"/>
          <w:szCs w:val="28"/>
          <w:u w:val="single"/>
        </w:rPr>
        <w:t>Publications</w:t>
      </w:r>
    </w:p>
    <w:p w14:paraId="5FB5687F" w14:textId="77777777" w:rsidR="004369A6" w:rsidRPr="00346A94" w:rsidRDefault="001B2A33" w:rsidP="00C51B42">
      <w:pPr>
        <w:pBdr>
          <w:top w:val="single" w:sz="4" w:space="1" w:color="auto"/>
        </w:pBdr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oe, C., Williamson, C., Vazquez, A.,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Kyger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, K., Valentine, M., Bowers, J., </w:t>
      </w: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hillips, P. D.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, et al. (2020). Bacterial Genome wide association studies (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bGWAS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and transcriptomics identifies cryptic antimicrobial resistance mechanisms in Acinetobacter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baumannii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. 8, 1–19. doi:10.1101/864462. </w:t>
      </w:r>
      <w:hyperlink r:id="rId8" w:tgtFrame="_blank" w:history="1">
        <w:r w:rsidRPr="00346A94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frontiersin.org</w:t>
        </w:r>
      </w:hyperlink>
    </w:p>
    <w:p w14:paraId="6CA1A30D" w14:textId="77777777" w:rsidR="004369A6" w:rsidRPr="00346A94" w:rsidRDefault="001B2A33" w:rsidP="00411F66">
      <w:pPr>
        <w:pBdr>
          <w:top w:val="single" w:sz="4" w:space="1" w:color="auto"/>
        </w:pBdr>
        <w:spacing w:after="8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reene, J. R., Merrett, K. L.,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Heyert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. J., Simmons, L. F.,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Migliori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, C. M., Vogt, K. C., Castro, R. S., </w:t>
      </w: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hillips, P. D.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t al. (2019). Scope and efficacy of the broad-spectrum topical antiseptic choline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geranate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. 1–22. </w:t>
      </w:r>
      <w:hyperlink r:id="rId9" w:tgtFrame="_blank" w:history="1">
        <w:r w:rsidRPr="00346A94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PLOS</w:t>
        </w:r>
      </w:hyperlink>
    </w:p>
    <w:p w14:paraId="5E9B07C4" w14:textId="77777777" w:rsidR="004369A6" w:rsidRPr="00346A94" w:rsidRDefault="001B2A33" w:rsidP="00411F66">
      <w:pPr>
        <w:pBdr>
          <w:top w:val="single" w:sz="4" w:space="1" w:color="auto"/>
        </w:pBdr>
        <w:spacing w:after="8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Bartee, D., Sanders, S., </w:t>
      </w: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hillips, P. D.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Harrison, M. J.,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Koppisch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. T., and Meyers, C. L. F. (2019).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Enamide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drugs of Acetyl Phosphonate Deoxy- D -xylulose-5- phosphate Synthase Inhibitors as Potent Antibacterial Agents. doi:10.1021/acsinfecdis.8b00307. </w:t>
      </w:r>
      <w:hyperlink r:id="rId10" w:tgtFrame="_blank" w:history="1">
        <w:r w:rsidRPr="00346A94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pubs.acs.org</w:t>
        </w:r>
      </w:hyperlink>
    </w:p>
    <w:p w14:paraId="31B1387D" w14:textId="77777777" w:rsidR="004369A6" w:rsidRPr="00346A94" w:rsidRDefault="001B2A33" w:rsidP="00411F66">
      <w:pPr>
        <w:pBdr>
          <w:top w:val="single" w:sz="4" w:space="1" w:color="auto"/>
        </w:pBdr>
        <w:spacing w:after="8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Turner, M. W., Marquart, L. A., </w:t>
      </w: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hillips, P. D.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Mcdougal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, O. M. (2019). Mutagenesis of α-Conotoxins for Enhancing Activity and Selectivity for Nicotinic Acetylcholine Receptors. doi:10.3390/toxins11020113. </w:t>
      </w:r>
      <w:proofErr w:type="spellStart"/>
      <w:r w:rsidR="003F63AC">
        <w:fldChar w:fldCharType="begin"/>
      </w:r>
      <w:r w:rsidR="003F63AC">
        <w:instrText xml:space="preserve"> HYPERLINK "https://www.mdpi.com/2072-6651/11/2/113" \t "_blank" </w:instrText>
      </w:r>
      <w:r w:rsidR="003F63AC">
        <w:fldChar w:fldCharType="separate"/>
      </w:r>
      <w:r w:rsidRPr="00346A94">
        <w:rPr>
          <w:rStyle w:val="Hyperlink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  <w:shd w:val="clear" w:color="auto" w:fill="FFFFFF"/>
        </w:rPr>
        <w:t>mdpi</w:t>
      </w:r>
      <w:proofErr w:type="spellEnd"/>
      <w:r w:rsidR="003F63AC">
        <w:rPr>
          <w:rStyle w:val="Hyperlink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09B16DCE" w14:textId="77777777" w:rsidR="004369A6" w:rsidRPr="00346A94" w:rsidRDefault="001B2A33" w:rsidP="00411F66">
      <w:pPr>
        <w:pBdr>
          <w:top w:val="single" w:sz="4" w:space="1" w:color="auto"/>
        </w:pBdr>
        <w:spacing w:after="8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Sanders, S., Bartee, D., Harrison, M. J., </w:t>
      </w: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hillips, P. D.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Koppisch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. T., and Freel Meyers, C. L. (2018). Growth medium-dependent antimicrobial activity of early stage MEP pathway inhibitors.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PLoS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e 13, 1–20. </w:t>
      </w:r>
      <w:proofErr w:type="gram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doi:10.1371/journal.pone</w:t>
      </w:r>
      <w:proofErr w:type="gram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.0197638. </w:t>
      </w:r>
      <w:hyperlink r:id="rId11" w:tgtFrame="_blank" w:history="1">
        <w:r w:rsidRPr="00346A94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journals.plos.org</w:t>
        </w:r>
      </w:hyperlink>
    </w:p>
    <w:p w14:paraId="1BF9788B" w14:textId="77777777" w:rsidR="004369A6" w:rsidRPr="00346A94" w:rsidRDefault="001B2A33" w:rsidP="00411F66">
      <w:pPr>
        <w:pBdr>
          <w:top w:val="single" w:sz="4" w:space="1" w:color="auto"/>
        </w:pBdr>
        <w:spacing w:after="8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Daniel Phillips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, P., Andersen, T., and M. McDougal, O. (2016). Assessing the utility and limitations of high throughput virtual screening. AIMS Mol. Sci. 3, 238–245. doi:10.3934/molsci.2016.2.238. </w:t>
      </w:r>
      <w:hyperlink r:id="rId12" w:tgtFrame="_blank" w:history="1">
        <w:r w:rsidRPr="00346A94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AIMS Press</w:t>
        </w:r>
      </w:hyperlink>
    </w:p>
    <w:p w14:paraId="01279081" w14:textId="77777777" w:rsidR="004369A6" w:rsidRPr="00346A94" w:rsidRDefault="001B2A33" w:rsidP="00411F66">
      <w:pPr>
        <w:pBdr>
          <w:top w:val="single" w:sz="4" w:space="1" w:color="auto"/>
        </w:pBdr>
        <w:spacing w:after="8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King, M. D., </w:t>
      </w: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Phillips, </w:t>
      </w:r>
      <w:proofErr w:type="spellStart"/>
      <w:proofErr w:type="gramStart"/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.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strong</w:t>
      </w:r>
      <w:proofErr w:type="spellEnd"/>
      <w:proofErr w:type="gram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&gt;, Turner, M. W., Katz, M., Lew, S., Bradburn, S., et al. (2015). Computational Exploration of a Protein Receptor Binding Space with Student Proposed Peptide Ligands w. 63–67. doi:10.1002/bmb.20925. </w:t>
      </w:r>
      <w:proofErr w:type="spellStart"/>
      <w:r w:rsidR="003F63AC">
        <w:fldChar w:fldCharType="begin"/>
      </w:r>
      <w:r w:rsidR="003F63AC">
        <w:instrText xml:space="preserve"> HYPERLINK "https://iubmb.onlinelibrary.wiley.com/doi/full/10.1002/bmb.20925" \t "_blank" </w:instrText>
      </w:r>
      <w:r w:rsidR="003F63AC">
        <w:fldChar w:fldCharType="separate"/>
      </w:r>
      <w:r w:rsidRPr="00346A94">
        <w:rPr>
          <w:rStyle w:val="Hyperlink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  <w:shd w:val="clear" w:color="auto" w:fill="FFFFFF"/>
        </w:rPr>
        <w:t>iubmb</w:t>
      </w:r>
      <w:proofErr w:type="spellEnd"/>
      <w:r w:rsidR="003F63AC">
        <w:rPr>
          <w:rStyle w:val="Hyperlink"/>
          <w:rFonts w:ascii="Times New Roman" w:hAnsi="Times New Roman" w:cs="Times New Roman"/>
          <w:color w:val="auto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4D8EEE08" w14:textId="30A65C5C" w:rsidR="00411F66" w:rsidRPr="00C51B42" w:rsidRDefault="001B2A33" w:rsidP="00C51B42">
      <w:pPr>
        <w:pBdr>
          <w:top w:val="single" w:sz="4" w:space="1" w:color="auto"/>
        </w:pBdr>
        <w:spacing w:after="80" w:line="24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x, D. T., Schmidt, E. N., Tian, H.,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Dhungana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, S., Valentine, M. C., Warrington, N. V, </w:t>
      </w:r>
      <w:r w:rsidRPr="00346A94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Phillips, P. D.</w:t>
      </w:r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t al. (2014). Sub-Inhibitory </w:t>
      </w:r>
      <w:proofErr w:type="spell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Fosmidomycin</w:t>
      </w:r>
      <w:proofErr w:type="spell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posures Elicits Oxidative Stress in Salmonella enterica Serovar typhimurium LT2. 9. </w:t>
      </w:r>
      <w:proofErr w:type="gramStart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doi:10.1371/journal.pone</w:t>
      </w:r>
      <w:proofErr w:type="gramEnd"/>
      <w:r w:rsidRPr="00346A94">
        <w:rPr>
          <w:rFonts w:ascii="Times New Roman" w:hAnsi="Times New Roman" w:cs="Times New Roman"/>
          <w:sz w:val="24"/>
          <w:szCs w:val="24"/>
          <w:shd w:val="clear" w:color="auto" w:fill="FFFFFF"/>
        </w:rPr>
        <w:t>.0095271. </w:t>
      </w:r>
      <w:hyperlink r:id="rId13" w:tgtFrame="_blank" w:history="1">
        <w:r w:rsidRPr="00346A94">
          <w:rPr>
            <w:rStyle w:val="Hyperlink"/>
            <w:rFonts w:ascii="Times New Roman" w:hAnsi="Times New Roman" w:cs="Times New Roman"/>
            <w:color w:val="auto"/>
            <w:sz w:val="24"/>
            <w:szCs w:val="24"/>
            <w:bdr w:val="none" w:sz="0" w:space="0" w:color="auto" w:frame="1"/>
            <w:shd w:val="clear" w:color="auto" w:fill="FFFFFF"/>
          </w:rPr>
          <w:t>PLOS</w:t>
        </w:r>
      </w:hyperlink>
    </w:p>
    <w:p w14:paraId="127B1777" w14:textId="77777777" w:rsidR="00D839E3" w:rsidRPr="00346A94" w:rsidRDefault="00D839E3" w:rsidP="00DB5878">
      <w:pPr>
        <w:spacing w:after="120" w:line="240" w:lineRule="auto"/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6A94">
        <w:rPr>
          <w:rFonts w:ascii="Times New Roman" w:hAnsi="Times New Roman" w:cs="Times New Roman"/>
          <w:b/>
          <w:sz w:val="28"/>
          <w:szCs w:val="28"/>
          <w:u w:val="single"/>
        </w:rPr>
        <w:t>Presentations</w:t>
      </w:r>
    </w:p>
    <w:p w14:paraId="173FDDB7" w14:textId="1627CDEE" w:rsidR="00D839E3" w:rsidRPr="00C51B42" w:rsidRDefault="00D839E3" w:rsidP="00DB5878">
      <w:pPr>
        <w:spacing w:after="120" w:line="240" w:lineRule="auto"/>
        <w:rPr>
          <w:rFonts w:ascii="Times New Roman" w:hAnsi="Times New Roman" w:cs="Times New Roman"/>
        </w:rPr>
      </w:pPr>
      <w:r w:rsidRPr="00C51B42">
        <w:rPr>
          <w:rFonts w:ascii="Times New Roman" w:hAnsi="Times New Roman" w:cs="Times New Roman"/>
        </w:rPr>
        <w:t>Honorable mention at American Association for the Advancement of Science Pacific Division 97</w:t>
      </w:r>
      <w:r w:rsidRPr="00C51B42">
        <w:rPr>
          <w:rFonts w:ascii="Times New Roman" w:hAnsi="Times New Roman" w:cs="Times New Roman"/>
          <w:vertAlign w:val="superscript"/>
        </w:rPr>
        <w:t>th</w:t>
      </w:r>
      <w:r w:rsidRPr="00C51B42">
        <w:rPr>
          <w:rFonts w:ascii="Times New Roman" w:hAnsi="Times New Roman" w:cs="Times New Roman"/>
        </w:rPr>
        <w:t xml:space="preserve"> annual meeting.</w:t>
      </w:r>
    </w:p>
    <w:p w14:paraId="1013E254" w14:textId="2FCE232F" w:rsidR="000518B7" w:rsidRPr="00C51B42" w:rsidRDefault="000518B7" w:rsidP="00DB5878">
      <w:pPr>
        <w:spacing w:after="120" w:line="240" w:lineRule="auto"/>
        <w:rPr>
          <w:rFonts w:ascii="Calibri" w:hAnsi="Calibri" w:cs="Calibri"/>
          <w:color w:val="000000"/>
          <w:shd w:val="clear" w:color="auto" w:fill="FFFFFF"/>
        </w:rPr>
      </w:pPr>
      <w:r w:rsidRPr="00C51B42">
        <w:rPr>
          <w:rFonts w:ascii="Calibri" w:hAnsi="Calibri" w:cs="Calibri"/>
          <w:color w:val="000000"/>
          <w:shd w:val="clear" w:color="auto" w:fill="FFFFFF"/>
        </w:rPr>
        <w:t>The Joint Science and Technology Office of the Chemical and Biological Defense Program (JSTO-</w:t>
      </w:r>
      <w:proofErr w:type="gramStart"/>
      <w:r w:rsidRPr="00C51B42">
        <w:rPr>
          <w:rFonts w:ascii="Calibri" w:hAnsi="Calibri" w:cs="Calibri"/>
          <w:color w:val="000000"/>
          <w:shd w:val="clear" w:color="auto" w:fill="FFFFFF"/>
        </w:rPr>
        <w:t>CBD)  two</w:t>
      </w:r>
      <w:proofErr w:type="gramEnd"/>
      <w:r w:rsidRPr="00C51B42">
        <w:rPr>
          <w:rFonts w:ascii="Calibri" w:hAnsi="Calibri" w:cs="Calibri"/>
          <w:color w:val="000000"/>
          <w:shd w:val="clear" w:color="auto" w:fill="FFFFFF"/>
        </w:rPr>
        <w:t>-day virtual workshop:  Artificial Intelligence Medical Discovery (AIMED</w:t>
      </w:r>
      <w:r w:rsidRPr="00C51B42">
        <w:rPr>
          <w:rFonts w:ascii="Calibri" w:hAnsi="Calibri" w:cs="Calibri"/>
          <w:color w:val="000000"/>
          <w:shd w:val="clear" w:color="auto" w:fill="FFFFFF"/>
        </w:rPr>
        <w:t>)</w:t>
      </w:r>
    </w:p>
    <w:p w14:paraId="122891CD" w14:textId="01190D40" w:rsidR="00C51B42" w:rsidRPr="00C51B42" w:rsidRDefault="00C51B42" w:rsidP="00DB5878">
      <w:pPr>
        <w:spacing w:after="120" w:line="240" w:lineRule="auto"/>
        <w:rPr>
          <w:rFonts w:ascii="Times New Roman" w:hAnsi="Times New Roman" w:cs="Times New Roman"/>
        </w:rPr>
      </w:pPr>
      <w:r w:rsidRPr="00C51B42">
        <w:rPr>
          <w:rStyle w:val="searchhighlight"/>
          <w:rFonts w:ascii="Calibri" w:hAnsi="Calibri" w:cs="Calibri"/>
          <w:color w:val="FFFFFF"/>
          <w:sz w:val="21"/>
          <w:szCs w:val="21"/>
          <w:shd w:val="clear" w:color="auto" w:fill="6A5A00"/>
        </w:rPr>
        <w:t>ASM</w:t>
      </w:r>
      <w:r w:rsidRPr="00C51B42">
        <w:rPr>
          <w:rStyle w:val="apple-converted-space"/>
          <w:rFonts w:ascii="Calibri" w:hAnsi="Calibri" w:cs="Calibri"/>
          <w:color w:val="000000"/>
          <w:sz w:val="21"/>
          <w:szCs w:val="21"/>
          <w:shd w:val="clear" w:color="auto" w:fill="FFFFFF"/>
        </w:rPr>
        <w:t> </w:t>
      </w:r>
      <w:r w:rsidRPr="00C51B42">
        <w:rPr>
          <w:rFonts w:ascii="Calibri" w:hAnsi="Calibri" w:cs="Calibri"/>
          <w:color w:val="000000"/>
          <w:sz w:val="21"/>
          <w:szCs w:val="21"/>
          <w:shd w:val="clear" w:color="auto" w:fill="FFFFFF"/>
        </w:rPr>
        <w:t>AZ/S. NV Branch &amp; AZ Wellbeing Commons meeting, April 16th, 2022</w:t>
      </w:r>
    </w:p>
    <w:p w14:paraId="56A805EA" w14:textId="143AD913" w:rsidR="000D3F14" w:rsidRPr="00C51B42" w:rsidRDefault="000D3F14" w:rsidP="00C51B42">
      <w:pPr>
        <w:pBdr>
          <w:top w:val="single" w:sz="4" w:space="1" w:color="auto"/>
        </w:pBdr>
        <w:shd w:val="clear" w:color="auto" w:fill="FFFFFF" w:themeFill="background1"/>
        <w:spacing w:after="0" w:line="240" w:lineRule="auto"/>
        <w:rPr>
          <w:rFonts w:ascii="Times New Roman" w:hAnsi="Times New Roman" w:cs="Times New Roman"/>
          <w:b/>
          <w:sz w:val="21"/>
          <w:szCs w:val="21"/>
        </w:rPr>
      </w:pPr>
      <w:r w:rsidRPr="00C51B42">
        <w:rPr>
          <w:rFonts w:ascii="Times New Roman" w:hAnsi="Times New Roman" w:cs="Times New Roman"/>
          <w:b/>
          <w:u w:val="single"/>
        </w:rPr>
        <w:t>References</w:t>
      </w:r>
      <w:r w:rsidR="00B46ACD" w:rsidRPr="00C51B42">
        <w:rPr>
          <w:rFonts w:ascii="Times New Roman" w:hAnsi="Times New Roman" w:cs="Times New Roman"/>
          <w:b/>
        </w:rPr>
        <w:t xml:space="preserve">:  </w:t>
      </w:r>
      <w:r w:rsidR="00EC5D4B" w:rsidRPr="00C51B42">
        <w:rPr>
          <w:rFonts w:ascii="Times New Roman" w:hAnsi="Times New Roman" w:cs="Times New Roman"/>
          <w:bCs/>
          <w:sz w:val="21"/>
          <w:szCs w:val="21"/>
        </w:rPr>
        <w:t>Upon Request</w:t>
      </w:r>
    </w:p>
    <w:sectPr w:rsidR="000D3F14" w:rsidRPr="00C51B42" w:rsidSect="00F61B04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89183" w14:textId="77777777" w:rsidR="00435097" w:rsidRPr="00B46ACD" w:rsidRDefault="00435097" w:rsidP="00773E94">
      <w:pPr>
        <w:spacing w:after="0" w:line="240" w:lineRule="auto"/>
        <w:rPr>
          <w:sz w:val="17"/>
          <w:szCs w:val="17"/>
        </w:rPr>
      </w:pPr>
      <w:r w:rsidRPr="00B46ACD">
        <w:rPr>
          <w:sz w:val="17"/>
          <w:szCs w:val="17"/>
        </w:rPr>
        <w:separator/>
      </w:r>
    </w:p>
  </w:endnote>
  <w:endnote w:type="continuationSeparator" w:id="0">
    <w:p w14:paraId="6173731E" w14:textId="77777777" w:rsidR="00435097" w:rsidRPr="00B46ACD" w:rsidRDefault="00435097" w:rsidP="00773E94">
      <w:pPr>
        <w:spacing w:after="0" w:line="240" w:lineRule="auto"/>
        <w:rPr>
          <w:sz w:val="17"/>
          <w:szCs w:val="17"/>
        </w:rPr>
      </w:pPr>
      <w:r w:rsidRPr="00B46ACD">
        <w:rPr>
          <w:sz w:val="17"/>
          <w:szCs w:val="17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ED27F" w14:textId="77777777" w:rsidR="00435097" w:rsidRPr="00B46ACD" w:rsidRDefault="00435097" w:rsidP="00773E94">
      <w:pPr>
        <w:spacing w:after="0" w:line="240" w:lineRule="auto"/>
        <w:rPr>
          <w:sz w:val="17"/>
          <w:szCs w:val="17"/>
        </w:rPr>
      </w:pPr>
      <w:r w:rsidRPr="00B46ACD">
        <w:rPr>
          <w:sz w:val="17"/>
          <w:szCs w:val="17"/>
        </w:rPr>
        <w:separator/>
      </w:r>
    </w:p>
  </w:footnote>
  <w:footnote w:type="continuationSeparator" w:id="0">
    <w:p w14:paraId="56171E53" w14:textId="77777777" w:rsidR="00435097" w:rsidRPr="00B46ACD" w:rsidRDefault="00435097" w:rsidP="00773E94">
      <w:pPr>
        <w:spacing w:after="0" w:line="240" w:lineRule="auto"/>
        <w:rPr>
          <w:sz w:val="17"/>
          <w:szCs w:val="17"/>
        </w:rPr>
      </w:pPr>
      <w:r w:rsidRPr="00B46ACD">
        <w:rPr>
          <w:sz w:val="17"/>
          <w:szCs w:val="17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F28F2" w14:textId="2B99275A" w:rsidR="004B48D1" w:rsidRDefault="004B48D1" w:rsidP="00773E94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9C6871">
      <w:rPr>
        <w:rFonts w:ascii="Times New Roman" w:hAnsi="Times New Roman" w:cs="Times New Roman"/>
        <w:b/>
        <w:sz w:val="28"/>
        <w:szCs w:val="28"/>
      </w:rPr>
      <w:t>Paul D. Phillips</w:t>
    </w:r>
  </w:p>
  <w:p w14:paraId="2D877F37" w14:textId="466FE8FA" w:rsidR="00BD585C" w:rsidRDefault="00BD585C" w:rsidP="00773E94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paul.dan.phillips@gmail.com</w:t>
    </w:r>
  </w:p>
  <w:p w14:paraId="5FDD7661" w14:textId="751241FC" w:rsidR="000518B7" w:rsidRPr="009C6871" w:rsidRDefault="000518B7" w:rsidP="00773E94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0518B7">
      <w:rPr>
        <w:rFonts w:ascii="Times New Roman" w:hAnsi="Times New Roman" w:cs="Times New Roman"/>
        <w:b/>
        <w:sz w:val="28"/>
        <w:szCs w:val="28"/>
      </w:rPr>
      <w:t>https://github.com/PaulDanPhillips</w:t>
    </w:r>
  </w:p>
  <w:p w14:paraId="20946D70" w14:textId="2F95D5DE" w:rsidR="004B48D1" w:rsidRPr="009C6871" w:rsidRDefault="004B48D1" w:rsidP="00773E94">
    <w:pPr>
      <w:pStyle w:val="Header"/>
      <w:jc w:val="center"/>
      <w:rPr>
        <w:rFonts w:ascii="Times New Roman" w:hAnsi="Times New Roman" w:cs="Times New Roman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53630"/>
    <w:multiLevelType w:val="hybridMultilevel"/>
    <w:tmpl w:val="2A4033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60D5178"/>
    <w:multiLevelType w:val="hybridMultilevel"/>
    <w:tmpl w:val="F0E2B9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E369AB"/>
    <w:multiLevelType w:val="hybridMultilevel"/>
    <w:tmpl w:val="15FEF1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BA44B9"/>
    <w:multiLevelType w:val="hybridMultilevel"/>
    <w:tmpl w:val="6616E3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1533680"/>
    <w:multiLevelType w:val="hybridMultilevel"/>
    <w:tmpl w:val="245AEE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4F62983"/>
    <w:multiLevelType w:val="hybridMultilevel"/>
    <w:tmpl w:val="F7A63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10651BD"/>
    <w:multiLevelType w:val="hybridMultilevel"/>
    <w:tmpl w:val="1C262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773276"/>
    <w:multiLevelType w:val="hybridMultilevel"/>
    <w:tmpl w:val="519C3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0143265">
    <w:abstractNumId w:val="7"/>
  </w:num>
  <w:num w:numId="2" w16cid:durableId="629557267">
    <w:abstractNumId w:val="5"/>
  </w:num>
  <w:num w:numId="3" w16cid:durableId="1017657727">
    <w:abstractNumId w:val="0"/>
  </w:num>
  <w:num w:numId="4" w16cid:durableId="595526229">
    <w:abstractNumId w:val="1"/>
  </w:num>
  <w:num w:numId="5" w16cid:durableId="432164917">
    <w:abstractNumId w:val="4"/>
  </w:num>
  <w:num w:numId="6" w16cid:durableId="473719229">
    <w:abstractNumId w:val="2"/>
  </w:num>
  <w:num w:numId="7" w16cid:durableId="313608999">
    <w:abstractNumId w:val="3"/>
  </w:num>
  <w:num w:numId="8" w16cid:durableId="15723496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zc2tDQ2NrG0tDBS0lEKTi0uzszPAykwqgUA/9ve9ywAAAA="/>
  </w:docVars>
  <w:rsids>
    <w:rsidRoot w:val="00773E94"/>
    <w:rsid w:val="00000DD6"/>
    <w:rsid w:val="00003D6B"/>
    <w:rsid w:val="00006482"/>
    <w:rsid w:val="00007BD4"/>
    <w:rsid w:val="000235F9"/>
    <w:rsid w:val="000518B7"/>
    <w:rsid w:val="000705C1"/>
    <w:rsid w:val="0009532E"/>
    <w:rsid w:val="0009684F"/>
    <w:rsid w:val="000B52AC"/>
    <w:rsid w:val="000B666F"/>
    <w:rsid w:val="000D240C"/>
    <w:rsid w:val="000D3F14"/>
    <w:rsid w:val="000D726C"/>
    <w:rsid w:val="000E2E77"/>
    <w:rsid w:val="000E65C1"/>
    <w:rsid w:val="00110215"/>
    <w:rsid w:val="00115168"/>
    <w:rsid w:val="00122372"/>
    <w:rsid w:val="001334F2"/>
    <w:rsid w:val="001367EC"/>
    <w:rsid w:val="00144829"/>
    <w:rsid w:val="00170ED2"/>
    <w:rsid w:val="00190E93"/>
    <w:rsid w:val="001B2A33"/>
    <w:rsid w:val="001D0FDF"/>
    <w:rsid w:val="001D2718"/>
    <w:rsid w:val="001D6226"/>
    <w:rsid w:val="001F4FDC"/>
    <w:rsid w:val="001F591B"/>
    <w:rsid w:val="002034F4"/>
    <w:rsid w:val="00205786"/>
    <w:rsid w:val="00207132"/>
    <w:rsid w:val="002169A4"/>
    <w:rsid w:val="0022427A"/>
    <w:rsid w:val="00226BAE"/>
    <w:rsid w:val="002316A9"/>
    <w:rsid w:val="002352E7"/>
    <w:rsid w:val="00240CBA"/>
    <w:rsid w:val="002541DF"/>
    <w:rsid w:val="00260762"/>
    <w:rsid w:val="0028018E"/>
    <w:rsid w:val="002905DF"/>
    <w:rsid w:val="0029649D"/>
    <w:rsid w:val="002B2225"/>
    <w:rsid w:val="002C2C91"/>
    <w:rsid w:val="002C5127"/>
    <w:rsid w:val="002D180E"/>
    <w:rsid w:val="00304318"/>
    <w:rsid w:val="00346A94"/>
    <w:rsid w:val="00351615"/>
    <w:rsid w:val="00375C3C"/>
    <w:rsid w:val="0038783B"/>
    <w:rsid w:val="00390C0D"/>
    <w:rsid w:val="003A274F"/>
    <w:rsid w:val="003A6ECF"/>
    <w:rsid w:val="003B3A9E"/>
    <w:rsid w:val="003D4DA8"/>
    <w:rsid w:val="003E107E"/>
    <w:rsid w:val="003F04AD"/>
    <w:rsid w:val="003F63AC"/>
    <w:rsid w:val="00411F66"/>
    <w:rsid w:val="0041317A"/>
    <w:rsid w:val="004210A1"/>
    <w:rsid w:val="00435097"/>
    <w:rsid w:val="00435B07"/>
    <w:rsid w:val="004369A6"/>
    <w:rsid w:val="0044788D"/>
    <w:rsid w:val="0048661E"/>
    <w:rsid w:val="004A2630"/>
    <w:rsid w:val="004A439E"/>
    <w:rsid w:val="004B3BA3"/>
    <w:rsid w:val="004B48D1"/>
    <w:rsid w:val="004C27FC"/>
    <w:rsid w:val="004D140D"/>
    <w:rsid w:val="004E62E5"/>
    <w:rsid w:val="004E69C5"/>
    <w:rsid w:val="0051241E"/>
    <w:rsid w:val="0052390B"/>
    <w:rsid w:val="00533588"/>
    <w:rsid w:val="005748B2"/>
    <w:rsid w:val="005869A4"/>
    <w:rsid w:val="005913D7"/>
    <w:rsid w:val="005A1B12"/>
    <w:rsid w:val="005A3FAB"/>
    <w:rsid w:val="005C779C"/>
    <w:rsid w:val="00606C1D"/>
    <w:rsid w:val="00616F54"/>
    <w:rsid w:val="00630E44"/>
    <w:rsid w:val="00633141"/>
    <w:rsid w:val="006402F3"/>
    <w:rsid w:val="006415D2"/>
    <w:rsid w:val="006462E0"/>
    <w:rsid w:val="00647CA2"/>
    <w:rsid w:val="00653863"/>
    <w:rsid w:val="006A5C41"/>
    <w:rsid w:val="006C3652"/>
    <w:rsid w:val="006D3E28"/>
    <w:rsid w:val="006E19BF"/>
    <w:rsid w:val="006F5496"/>
    <w:rsid w:val="00706195"/>
    <w:rsid w:val="007529DD"/>
    <w:rsid w:val="0075441F"/>
    <w:rsid w:val="00754748"/>
    <w:rsid w:val="00755EA5"/>
    <w:rsid w:val="0077313F"/>
    <w:rsid w:val="00773E94"/>
    <w:rsid w:val="007942AB"/>
    <w:rsid w:val="007A651D"/>
    <w:rsid w:val="007B6199"/>
    <w:rsid w:val="007B72A5"/>
    <w:rsid w:val="007D3B38"/>
    <w:rsid w:val="007F2A9A"/>
    <w:rsid w:val="00830B44"/>
    <w:rsid w:val="008360FE"/>
    <w:rsid w:val="00857109"/>
    <w:rsid w:val="00861652"/>
    <w:rsid w:val="00861D7A"/>
    <w:rsid w:val="00871A1F"/>
    <w:rsid w:val="008C5455"/>
    <w:rsid w:val="008D2ACF"/>
    <w:rsid w:val="008D78A3"/>
    <w:rsid w:val="008E0128"/>
    <w:rsid w:val="008F48CA"/>
    <w:rsid w:val="00900FDB"/>
    <w:rsid w:val="009213EA"/>
    <w:rsid w:val="00962191"/>
    <w:rsid w:val="009746BF"/>
    <w:rsid w:val="00977CBF"/>
    <w:rsid w:val="009815A3"/>
    <w:rsid w:val="0098700D"/>
    <w:rsid w:val="00991ADF"/>
    <w:rsid w:val="00995CB2"/>
    <w:rsid w:val="009B6E33"/>
    <w:rsid w:val="009C49DD"/>
    <w:rsid w:val="009C6871"/>
    <w:rsid w:val="009F251A"/>
    <w:rsid w:val="009F60FE"/>
    <w:rsid w:val="00A04DE4"/>
    <w:rsid w:val="00A06070"/>
    <w:rsid w:val="00A155B8"/>
    <w:rsid w:val="00A214ED"/>
    <w:rsid w:val="00A24B68"/>
    <w:rsid w:val="00A345C8"/>
    <w:rsid w:val="00A43FD0"/>
    <w:rsid w:val="00A53802"/>
    <w:rsid w:val="00A53BDE"/>
    <w:rsid w:val="00A67E84"/>
    <w:rsid w:val="00A75FF6"/>
    <w:rsid w:val="00A854C0"/>
    <w:rsid w:val="00A930B2"/>
    <w:rsid w:val="00A93DED"/>
    <w:rsid w:val="00A956A0"/>
    <w:rsid w:val="00A965BC"/>
    <w:rsid w:val="00AA2C18"/>
    <w:rsid w:val="00AA60EF"/>
    <w:rsid w:val="00AB3CFF"/>
    <w:rsid w:val="00AD2C49"/>
    <w:rsid w:val="00AD6F27"/>
    <w:rsid w:val="00AE7682"/>
    <w:rsid w:val="00B016FB"/>
    <w:rsid w:val="00B03696"/>
    <w:rsid w:val="00B12B8B"/>
    <w:rsid w:val="00B30300"/>
    <w:rsid w:val="00B46ACD"/>
    <w:rsid w:val="00B6642E"/>
    <w:rsid w:val="00B674D8"/>
    <w:rsid w:val="00B71D8E"/>
    <w:rsid w:val="00B752FF"/>
    <w:rsid w:val="00B86337"/>
    <w:rsid w:val="00BB4315"/>
    <w:rsid w:val="00BC5BCD"/>
    <w:rsid w:val="00BD585C"/>
    <w:rsid w:val="00BD5B82"/>
    <w:rsid w:val="00BF6DA8"/>
    <w:rsid w:val="00C14C0B"/>
    <w:rsid w:val="00C176E6"/>
    <w:rsid w:val="00C46C15"/>
    <w:rsid w:val="00C51B42"/>
    <w:rsid w:val="00C520E7"/>
    <w:rsid w:val="00C6237E"/>
    <w:rsid w:val="00C879FD"/>
    <w:rsid w:val="00C92804"/>
    <w:rsid w:val="00CD23CD"/>
    <w:rsid w:val="00CD57B7"/>
    <w:rsid w:val="00D2781F"/>
    <w:rsid w:val="00D36EA7"/>
    <w:rsid w:val="00D47782"/>
    <w:rsid w:val="00D51AEE"/>
    <w:rsid w:val="00D609DE"/>
    <w:rsid w:val="00D63036"/>
    <w:rsid w:val="00D65436"/>
    <w:rsid w:val="00D7341B"/>
    <w:rsid w:val="00D839E3"/>
    <w:rsid w:val="00DA43DD"/>
    <w:rsid w:val="00DA54E1"/>
    <w:rsid w:val="00DB505F"/>
    <w:rsid w:val="00DB5878"/>
    <w:rsid w:val="00DD17CA"/>
    <w:rsid w:val="00DF758E"/>
    <w:rsid w:val="00E04202"/>
    <w:rsid w:val="00E1081A"/>
    <w:rsid w:val="00E22981"/>
    <w:rsid w:val="00E43479"/>
    <w:rsid w:val="00E51236"/>
    <w:rsid w:val="00E555FD"/>
    <w:rsid w:val="00E967CE"/>
    <w:rsid w:val="00EA4857"/>
    <w:rsid w:val="00EB569F"/>
    <w:rsid w:val="00EC5D4B"/>
    <w:rsid w:val="00ED3899"/>
    <w:rsid w:val="00ED6615"/>
    <w:rsid w:val="00EE0491"/>
    <w:rsid w:val="00EE305E"/>
    <w:rsid w:val="00EE5B78"/>
    <w:rsid w:val="00EF5C75"/>
    <w:rsid w:val="00EF66BA"/>
    <w:rsid w:val="00F31186"/>
    <w:rsid w:val="00F3186C"/>
    <w:rsid w:val="00F42944"/>
    <w:rsid w:val="00F572D1"/>
    <w:rsid w:val="00F61B04"/>
    <w:rsid w:val="00F61DB0"/>
    <w:rsid w:val="00F73A6E"/>
    <w:rsid w:val="00F74D3F"/>
    <w:rsid w:val="00F90B17"/>
    <w:rsid w:val="00FE3D1C"/>
    <w:rsid w:val="00FF26B4"/>
    <w:rsid w:val="00FF672D"/>
    <w:rsid w:val="00FF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10410"/>
  <w15:chartTrackingRefBased/>
  <w15:docId w15:val="{50DF951B-0E00-4A0B-B3E1-C38636AC3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3E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E94"/>
  </w:style>
  <w:style w:type="paragraph" w:styleId="Footer">
    <w:name w:val="footer"/>
    <w:basedOn w:val="Normal"/>
    <w:link w:val="FooterChar"/>
    <w:uiPriority w:val="99"/>
    <w:unhideWhenUsed/>
    <w:rsid w:val="00773E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E94"/>
  </w:style>
  <w:style w:type="paragraph" w:styleId="ListParagraph">
    <w:name w:val="List Paragraph"/>
    <w:aliases w:val="FooterText,numbered,List Paragraph1,Paragraphe de liste1,Bulletr List Paragraph,列出段落,列出段落1,lp1,lp11,Use Case List Paragraph,Proposal Bullet List,Bullets"/>
    <w:basedOn w:val="Normal"/>
    <w:link w:val="ListParagraphChar"/>
    <w:uiPriority w:val="34"/>
    <w:qFormat/>
    <w:rsid w:val="00773E94"/>
    <w:pPr>
      <w:ind w:left="720"/>
      <w:contextualSpacing/>
    </w:pPr>
  </w:style>
  <w:style w:type="paragraph" w:customStyle="1" w:styleId="EndNoteBibliography">
    <w:name w:val="EndNote Bibliography"/>
    <w:basedOn w:val="Normal"/>
    <w:link w:val="EndNoteBibliographyChar"/>
    <w:rsid w:val="00DB5878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B5878"/>
    <w:rPr>
      <w:rFonts w:ascii="Calibri" w:hAnsi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B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B1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46AC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46AC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431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B2A33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870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70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70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0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00D"/>
    <w:rPr>
      <w:b/>
      <w:bCs/>
      <w:sz w:val="20"/>
      <w:szCs w:val="20"/>
    </w:rPr>
  </w:style>
  <w:style w:type="character" w:customStyle="1" w:styleId="ListParagraphChar">
    <w:name w:val="List Paragraph Char"/>
    <w:aliases w:val="FooterText Char,numbered Char,List Paragraph1 Char,Paragraphe de liste1 Char,Bulletr List Paragraph Char,列出段落 Char,列出段落1 Char,lp1 Char,lp11 Char,Use Case List Paragraph Char,Proposal Bullet List Char,Bullets Char"/>
    <w:link w:val="ListParagraph"/>
    <w:uiPriority w:val="34"/>
    <w:locked/>
    <w:rsid w:val="00630E44"/>
  </w:style>
  <w:style w:type="character" w:styleId="UnresolvedMention">
    <w:name w:val="Unresolved Mention"/>
    <w:basedOn w:val="DefaultParagraphFont"/>
    <w:uiPriority w:val="99"/>
    <w:semiHidden/>
    <w:unhideWhenUsed/>
    <w:rsid w:val="00AD6F27"/>
    <w:rPr>
      <w:color w:val="605E5C"/>
      <w:shd w:val="clear" w:color="auto" w:fill="E1DFDD"/>
    </w:rPr>
  </w:style>
  <w:style w:type="character" w:customStyle="1" w:styleId="searchhighlight">
    <w:name w:val="searchhighlight"/>
    <w:basedOn w:val="DefaultParagraphFont"/>
    <w:rsid w:val="00C5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ontiersin.org/articles/10.3389/fpubh.2020.00451/full" TargetMode="External"/><Relationship Id="rId13" Type="http://schemas.openxmlformats.org/officeDocument/2006/relationships/hyperlink" Target="https://journals.plos.org/plosone/article?id=10.1371/journal.pone.009527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imspress.com/article/10.3934/molsci.2016.2.238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plos.org/plosone/article?id=10.1371/journal.pone.0197638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ubs.acs.org/doi/10.1021/acsinfecdis.8b003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urnals.plos.org/plosone/article?id=10.1371/journal.pone.0222211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972D6-E045-48F6-94AE-F183E880E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Phillips</dc:creator>
  <cp:keywords/>
  <dc:description/>
  <cp:lastModifiedBy>Paul Phillips</cp:lastModifiedBy>
  <cp:revision>3</cp:revision>
  <cp:lastPrinted>2018-01-23T14:51:00Z</cp:lastPrinted>
  <dcterms:created xsi:type="dcterms:W3CDTF">2023-01-13T08:53:00Z</dcterms:created>
  <dcterms:modified xsi:type="dcterms:W3CDTF">2023-01-13T09:22:00Z</dcterms:modified>
</cp:coreProperties>
</file>